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89B49" w14:textId="679CA2B5" w:rsidR="00067089" w:rsidRPr="00CC71A8" w:rsidRDefault="00067089" w:rsidP="6272E7F0">
      <w:pPr>
        <w:shd w:val="clear" w:color="auto" w:fill="FFFFFF" w:themeFill="background1"/>
        <w:rPr>
          <w:rFonts w:ascii="Arial" w:eastAsia="Arial" w:hAnsi="Arial" w:cs="Arial"/>
          <w:sz w:val="20"/>
          <w:szCs w:val="20"/>
        </w:rPr>
      </w:pPr>
      <w:r w:rsidRPr="00CC71A8">
        <w:rPr>
          <w:rFonts w:cs="Arial"/>
          <w:noProof/>
        </w:rPr>
        <mc:AlternateContent>
          <mc:Choice Requires="wpg">
            <w:drawing>
              <wp:anchor distT="0" distB="0" distL="114300" distR="114300" simplePos="0" relativeHeight="251657216" behindDoc="0" locked="0" layoutInCell="1" allowOverlap="1" wp14:anchorId="780843BC" wp14:editId="701B6E5E">
                <wp:simplePos x="0" y="0"/>
                <wp:positionH relativeFrom="column">
                  <wp:posOffset>-644623</wp:posOffset>
                </wp:positionH>
                <wp:positionV relativeFrom="paragraph">
                  <wp:posOffset>-855785</wp:posOffset>
                </wp:positionV>
                <wp:extent cx="7324725" cy="1619250"/>
                <wp:effectExtent l="0" t="0" r="9525"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4725" cy="1619250"/>
                          <a:chOff x="93" y="450"/>
                          <a:chExt cx="11535" cy="2550"/>
                        </a:xfrm>
                      </wpg:grpSpPr>
                      <pic:pic xmlns:pic="http://schemas.openxmlformats.org/drawingml/2006/picture">
                        <pic:nvPicPr>
                          <pic:cNvPr id="2" name="Picture 3" descr="CORP_NR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93" y="450"/>
                            <a:ext cx="11535" cy="25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4" descr="emr_co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881" y="1189"/>
                            <a:ext cx="2160" cy="108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7CCEB22" id="Group 2" o:spid="_x0000_s1026" style="position:absolute;margin-left:-50.75pt;margin-top:-67.4pt;width:576.75pt;height:127.5pt;z-index:251657216" coordorigin="93,450" coordsize="11535,2550" o:gfxdata="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CORP_NR2" style="position:absolute;left:93;top:450;width:11535;height:2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">
                  <v:imagedata r:id="rId12" o:title="CORP_NR2"/>
                </v:shape>
                <v:shape id="Picture 4" o:spid="_x0000_s1028" type="#_x0000_t75" alt="emr_col" style="position:absolute;left:1881;top:1189;width:2160;height: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">
                  <v:imagedata r:id="rId13" o:title="emr_col"/>
                </v:shape>
              </v:group>
            </w:pict>
          </mc:Fallback>
        </mc:AlternateContent>
      </w:r>
      <w:r w:rsidR="00AC0309" w:rsidRPr="6E6889E8">
        <w:rPr>
          <w:rFonts w:ascii="Arial" w:hAnsi="Arial" w:cs="Arial"/>
          <w:b/>
          <w:bCs/>
          <w:sz w:val="20"/>
          <w:szCs w:val="20"/>
        </w:rPr>
        <w:t xml:space="preserve">                                                                                                                                                                                                                                                                                                                                                                                                                                                                                                                                                                                                                                                                                                                                                                                                                                                                                                                                                                                                                                                                                                                                                                                                                       </w:t>
      </w:r>
    </w:p>
    <w:p w14:paraId="4787BB30" w14:textId="77777777" w:rsidR="005676E2" w:rsidRPr="00CC71A8" w:rsidRDefault="005676E2" w:rsidP="005676E2">
      <w:pPr>
        <w:ind w:left="6120"/>
        <w:rPr>
          <w:rFonts w:ascii="Arial" w:eastAsia="Arial" w:hAnsi="Arial" w:cs="Arial"/>
          <w:sz w:val="20"/>
          <w:szCs w:val="20"/>
        </w:rPr>
      </w:pPr>
      <w:r>
        <w:rPr>
          <w:rFonts w:ascii="Arial" w:eastAsia="Arial" w:hAnsi="Arial" w:cs="Arial"/>
          <w:sz w:val="20"/>
          <w:szCs w:val="20"/>
        </w:rPr>
        <w:t>C</w:t>
      </w:r>
      <w:r w:rsidRPr="00CC71A8">
        <w:rPr>
          <w:rFonts w:ascii="Arial" w:eastAsia="Arial" w:hAnsi="Arial" w:cs="Arial"/>
          <w:sz w:val="20"/>
          <w:szCs w:val="20"/>
        </w:rPr>
        <w:t xml:space="preserve">ontact: </w:t>
      </w:r>
      <w:r>
        <w:rPr>
          <w:rFonts w:ascii="Arial" w:eastAsia="Arial" w:hAnsi="Arial" w:cs="Arial"/>
          <w:sz w:val="20"/>
          <w:szCs w:val="20"/>
        </w:rPr>
        <w:t>Myra Mash</w:t>
      </w:r>
      <w:r w:rsidRPr="00CC71A8">
        <w:rPr>
          <w:rFonts w:ascii="Arial" w:eastAsia="Arial" w:hAnsi="Arial" w:cs="Arial"/>
          <w:sz w:val="20"/>
          <w:szCs w:val="20"/>
        </w:rPr>
        <w:t xml:space="preserve"> </w:t>
      </w:r>
    </w:p>
    <w:p w14:paraId="3D250391" w14:textId="77777777" w:rsidR="005676E2" w:rsidRPr="00CC71A8" w:rsidRDefault="005676E2" w:rsidP="005676E2">
      <w:pPr>
        <w:ind w:left="6120"/>
        <w:rPr>
          <w:rFonts w:ascii="Arial" w:eastAsia="Arial" w:hAnsi="Arial" w:cs="Arial"/>
          <w:sz w:val="20"/>
          <w:szCs w:val="20"/>
        </w:rPr>
      </w:pPr>
      <w:r w:rsidRPr="00CC71A8">
        <w:rPr>
          <w:rFonts w:ascii="Arial" w:eastAsia="Arial" w:hAnsi="Arial" w:cs="Arial"/>
          <w:sz w:val="20"/>
          <w:szCs w:val="20"/>
        </w:rPr>
        <w:t>512.</w:t>
      </w:r>
      <w:r>
        <w:rPr>
          <w:rFonts w:ascii="Arial" w:eastAsia="Arial" w:hAnsi="Arial" w:cs="Arial"/>
          <w:sz w:val="20"/>
          <w:szCs w:val="20"/>
        </w:rPr>
        <w:t>289.8067</w:t>
      </w:r>
    </w:p>
    <w:p w14:paraId="5006B76E" w14:textId="77777777" w:rsidR="005676E2" w:rsidRPr="00CC71A8" w:rsidRDefault="005676E2" w:rsidP="005676E2">
      <w:pPr>
        <w:ind w:left="6120"/>
        <w:rPr>
          <w:rFonts w:ascii="Arial" w:eastAsia="Arial" w:hAnsi="Arial" w:cs="Arial"/>
          <w:sz w:val="20"/>
          <w:szCs w:val="20"/>
        </w:rPr>
      </w:pPr>
      <w:r>
        <w:rPr>
          <w:rFonts w:ascii="Arial" w:eastAsia="Arial" w:hAnsi="Arial" w:cs="Arial"/>
          <w:sz w:val="20"/>
          <w:szCs w:val="20"/>
        </w:rPr>
        <w:t>myra.mash</w:t>
      </w:r>
      <w:r w:rsidRPr="00CC71A8">
        <w:rPr>
          <w:rFonts w:ascii="Arial" w:eastAsia="Arial" w:hAnsi="Arial" w:cs="Arial"/>
          <w:sz w:val="20"/>
          <w:szCs w:val="20"/>
        </w:rPr>
        <w:t>@</w:t>
      </w:r>
      <w:r>
        <w:rPr>
          <w:rFonts w:ascii="Arial" w:eastAsia="Arial" w:hAnsi="Arial" w:cs="Arial"/>
          <w:sz w:val="20"/>
          <w:szCs w:val="20"/>
        </w:rPr>
        <w:t>emerson</w:t>
      </w:r>
      <w:r w:rsidRPr="00CC71A8">
        <w:rPr>
          <w:rFonts w:ascii="Arial" w:eastAsia="Arial" w:hAnsi="Arial" w:cs="Arial"/>
          <w:sz w:val="20"/>
          <w:szCs w:val="20"/>
        </w:rPr>
        <w:t>.com</w:t>
      </w:r>
    </w:p>
    <w:p w14:paraId="6E5ED7BF" w14:textId="77777777" w:rsidR="005676E2" w:rsidRDefault="005676E2" w:rsidP="009163F0">
      <w:pPr>
        <w:jc w:val="center"/>
        <w:rPr>
          <w:rFonts w:ascii="Arial" w:hAnsi="Arial" w:cs="Arial"/>
          <w:b/>
          <w:bCs/>
          <w:sz w:val="28"/>
          <w:szCs w:val="28"/>
        </w:rPr>
      </w:pPr>
    </w:p>
    <w:p w14:paraId="034F5A81" w14:textId="77777777" w:rsidR="00B94538" w:rsidRDefault="00B94538" w:rsidP="0075360A">
      <w:pPr>
        <w:ind w:left="6120"/>
        <w:rPr>
          <w:rFonts w:ascii="Arial" w:eastAsia="Arial" w:hAnsi="Arial" w:cs="Arial"/>
          <w:sz w:val="20"/>
          <w:szCs w:val="20"/>
        </w:rPr>
      </w:pPr>
    </w:p>
    <w:p w14:paraId="6BAC680C" w14:textId="72DF8071" w:rsidR="0075360A" w:rsidRPr="00CC71A8" w:rsidRDefault="0075360A" w:rsidP="0075360A">
      <w:pPr>
        <w:ind w:left="6120"/>
        <w:rPr>
          <w:rFonts w:ascii="Arial" w:eastAsia="Arial" w:hAnsi="Arial" w:cs="Arial"/>
          <w:sz w:val="20"/>
          <w:szCs w:val="20"/>
        </w:rPr>
      </w:pPr>
      <w:r>
        <w:rPr>
          <w:rFonts w:ascii="Arial" w:eastAsia="Arial" w:hAnsi="Arial" w:cs="Arial"/>
          <w:sz w:val="20"/>
          <w:szCs w:val="20"/>
        </w:rPr>
        <w:t>C</w:t>
      </w:r>
      <w:r w:rsidRPr="00CC71A8">
        <w:rPr>
          <w:rFonts w:ascii="Arial" w:eastAsia="Arial" w:hAnsi="Arial" w:cs="Arial"/>
          <w:sz w:val="20"/>
          <w:szCs w:val="20"/>
        </w:rPr>
        <w:t xml:space="preserve">ontact: </w:t>
      </w:r>
      <w:r>
        <w:rPr>
          <w:rFonts w:ascii="Arial" w:eastAsia="Arial" w:hAnsi="Arial" w:cs="Arial"/>
          <w:sz w:val="20"/>
          <w:szCs w:val="20"/>
        </w:rPr>
        <w:t>Myra Mash</w:t>
      </w:r>
      <w:r w:rsidRPr="00CC71A8">
        <w:rPr>
          <w:rFonts w:ascii="Arial" w:eastAsia="Arial" w:hAnsi="Arial" w:cs="Arial"/>
          <w:sz w:val="20"/>
          <w:szCs w:val="20"/>
        </w:rPr>
        <w:t xml:space="preserve"> </w:t>
      </w:r>
    </w:p>
    <w:p w14:paraId="50208008" w14:textId="77777777" w:rsidR="0075360A" w:rsidRPr="00CC71A8" w:rsidRDefault="0075360A" w:rsidP="0075360A">
      <w:pPr>
        <w:ind w:left="6120"/>
        <w:rPr>
          <w:rFonts w:ascii="Arial" w:eastAsia="Arial" w:hAnsi="Arial" w:cs="Arial"/>
          <w:sz w:val="20"/>
          <w:szCs w:val="20"/>
        </w:rPr>
      </w:pPr>
      <w:r w:rsidRPr="00CC71A8">
        <w:rPr>
          <w:rFonts w:ascii="Arial" w:eastAsia="Arial" w:hAnsi="Arial" w:cs="Arial"/>
          <w:sz w:val="20"/>
          <w:szCs w:val="20"/>
        </w:rPr>
        <w:t>512.</w:t>
      </w:r>
      <w:r>
        <w:rPr>
          <w:rFonts w:ascii="Arial" w:eastAsia="Arial" w:hAnsi="Arial" w:cs="Arial"/>
          <w:sz w:val="20"/>
          <w:szCs w:val="20"/>
        </w:rPr>
        <w:t>289.8067</w:t>
      </w:r>
    </w:p>
    <w:p w14:paraId="09DC8D80" w14:textId="77777777" w:rsidR="0075360A" w:rsidRPr="00CC71A8" w:rsidRDefault="0075360A" w:rsidP="0075360A">
      <w:pPr>
        <w:ind w:left="6120"/>
        <w:rPr>
          <w:rFonts w:ascii="Arial" w:eastAsia="Arial" w:hAnsi="Arial" w:cs="Arial"/>
          <w:sz w:val="20"/>
          <w:szCs w:val="20"/>
        </w:rPr>
      </w:pPr>
      <w:r>
        <w:rPr>
          <w:rFonts w:ascii="Arial" w:eastAsia="Arial" w:hAnsi="Arial" w:cs="Arial"/>
          <w:sz w:val="20"/>
          <w:szCs w:val="20"/>
        </w:rPr>
        <w:t>myra.mash</w:t>
      </w:r>
      <w:r w:rsidRPr="00CC71A8">
        <w:rPr>
          <w:rFonts w:ascii="Arial" w:eastAsia="Arial" w:hAnsi="Arial" w:cs="Arial"/>
          <w:sz w:val="20"/>
          <w:szCs w:val="20"/>
        </w:rPr>
        <w:t>@</w:t>
      </w:r>
      <w:r>
        <w:rPr>
          <w:rFonts w:ascii="Arial" w:eastAsia="Arial" w:hAnsi="Arial" w:cs="Arial"/>
          <w:sz w:val="20"/>
          <w:szCs w:val="20"/>
        </w:rPr>
        <w:t>emerson</w:t>
      </w:r>
      <w:r w:rsidRPr="00CC71A8">
        <w:rPr>
          <w:rFonts w:ascii="Arial" w:eastAsia="Arial" w:hAnsi="Arial" w:cs="Arial"/>
          <w:sz w:val="20"/>
          <w:szCs w:val="20"/>
        </w:rPr>
        <w:t>.com</w:t>
      </w:r>
    </w:p>
    <w:p w14:paraId="2533984B" w14:textId="77777777" w:rsidR="0075360A" w:rsidRDefault="0075360A" w:rsidP="0075360A">
      <w:pPr>
        <w:jc w:val="right"/>
        <w:rPr>
          <w:rFonts w:ascii="Arial" w:hAnsi="Arial" w:cs="Arial"/>
          <w:b/>
          <w:bCs/>
          <w:sz w:val="28"/>
          <w:szCs w:val="28"/>
        </w:rPr>
      </w:pPr>
    </w:p>
    <w:p w14:paraId="4F5CE508" w14:textId="77777777" w:rsidR="00B94538" w:rsidRDefault="0075360A" w:rsidP="0075360A">
      <w:pPr>
        <w:jc w:val="center"/>
        <w:rPr>
          <w:rFonts w:ascii="Arial" w:hAnsi="Arial" w:cs="Arial"/>
          <w:b/>
          <w:bCs/>
          <w:sz w:val="28"/>
          <w:szCs w:val="28"/>
        </w:rPr>
      </w:pPr>
      <w:r>
        <w:rPr>
          <w:rFonts w:ascii="Arial" w:hAnsi="Arial" w:cs="Arial"/>
          <w:b/>
          <w:bCs/>
          <w:sz w:val="28"/>
          <w:szCs w:val="28"/>
        </w:rPr>
        <w:t xml:space="preserve">Emerson’s New Edge Solution Democratizes </w:t>
      </w:r>
      <w:r w:rsidRPr="00A27B93">
        <w:rPr>
          <w:rFonts w:ascii="Arial" w:hAnsi="Arial" w:cs="Arial"/>
          <w:b/>
          <w:bCs/>
          <w:sz w:val="28"/>
          <w:szCs w:val="28"/>
        </w:rPr>
        <w:t>Operational</w:t>
      </w:r>
      <w:r>
        <w:rPr>
          <w:rFonts w:ascii="Arial" w:hAnsi="Arial" w:cs="Arial"/>
          <w:b/>
          <w:bCs/>
          <w:sz w:val="28"/>
          <w:szCs w:val="28"/>
        </w:rPr>
        <w:t xml:space="preserve"> </w:t>
      </w:r>
    </w:p>
    <w:p w14:paraId="6FABEF5F" w14:textId="0C19A85E" w:rsidR="0075360A" w:rsidRDefault="0075360A" w:rsidP="0075360A">
      <w:pPr>
        <w:jc w:val="center"/>
        <w:rPr>
          <w:rFonts w:ascii="Arial" w:hAnsi="Arial" w:cs="Arial"/>
          <w:b/>
          <w:bCs/>
          <w:sz w:val="28"/>
          <w:szCs w:val="28"/>
        </w:rPr>
      </w:pPr>
      <w:r>
        <w:rPr>
          <w:rFonts w:ascii="Arial" w:hAnsi="Arial" w:cs="Arial"/>
          <w:b/>
          <w:bCs/>
          <w:sz w:val="28"/>
          <w:szCs w:val="28"/>
        </w:rPr>
        <w:t>Data for Faster Digital Transformation</w:t>
      </w:r>
    </w:p>
    <w:p w14:paraId="320AFD48" w14:textId="02222484" w:rsidR="0075360A" w:rsidRPr="00341696" w:rsidRDefault="0075360A" w:rsidP="0075360A">
      <w:pPr>
        <w:jc w:val="center"/>
        <w:rPr>
          <w:rFonts w:ascii="Arial" w:hAnsi="Arial" w:cs="Arial"/>
          <w:i/>
          <w:iCs/>
        </w:rPr>
      </w:pPr>
      <w:proofErr w:type="spellStart"/>
      <w:r w:rsidRPr="7A44D60D">
        <w:rPr>
          <w:rFonts w:ascii="Arial" w:hAnsi="Arial" w:cs="Arial"/>
          <w:i/>
          <w:iCs/>
        </w:rPr>
        <w:t>DeltaV</w:t>
      </w:r>
      <w:proofErr w:type="spellEnd"/>
      <w:r w:rsidRPr="7A44D60D">
        <w:rPr>
          <w:rFonts w:ascii="Arial" w:hAnsi="Arial" w:cs="Arial"/>
          <w:i/>
          <w:iCs/>
        </w:rPr>
        <w:t xml:space="preserve"> Edge Environment provides a sandbox to deploy and run applications with easy, secure, contextualized data access</w:t>
      </w:r>
    </w:p>
    <w:p w14:paraId="6AA3910A" w14:textId="77777777" w:rsidR="0075360A" w:rsidRDefault="0075360A" w:rsidP="0075360A"/>
    <w:p w14:paraId="20001D54" w14:textId="48641EAA" w:rsidR="0075360A" w:rsidRDefault="0075360A" w:rsidP="0075360A">
      <w:pPr>
        <w:spacing w:line="276" w:lineRule="auto"/>
        <w:rPr>
          <w:rFonts w:ascii="Arial" w:hAnsi="Arial" w:cs="Arial"/>
          <w:sz w:val="22"/>
          <w:szCs w:val="22"/>
        </w:rPr>
      </w:pPr>
      <w:r w:rsidRPr="5EFFF78B">
        <w:rPr>
          <w:rFonts w:ascii="Arial" w:hAnsi="Arial" w:cs="Arial"/>
          <w:sz w:val="22"/>
          <w:szCs w:val="22"/>
        </w:rPr>
        <w:t>AUSTIN, Texas (</w:t>
      </w:r>
      <w:r w:rsidR="00183CC1">
        <w:rPr>
          <w:rFonts w:ascii="Arial" w:hAnsi="Arial" w:cs="Arial"/>
          <w:sz w:val="22"/>
          <w:szCs w:val="22"/>
        </w:rPr>
        <w:t>Feb</w:t>
      </w:r>
      <w:r w:rsidR="000D05B2">
        <w:rPr>
          <w:rFonts w:ascii="Arial" w:hAnsi="Arial" w:cs="Arial"/>
          <w:sz w:val="22"/>
          <w:szCs w:val="22"/>
        </w:rPr>
        <w:t xml:space="preserve">. </w:t>
      </w:r>
      <w:r w:rsidR="00183CC1">
        <w:rPr>
          <w:rFonts w:ascii="Arial" w:hAnsi="Arial" w:cs="Arial"/>
          <w:sz w:val="22"/>
          <w:szCs w:val="22"/>
        </w:rPr>
        <w:t>28</w:t>
      </w:r>
      <w:r w:rsidR="000D05B2">
        <w:rPr>
          <w:rFonts w:ascii="Arial" w:hAnsi="Arial" w:cs="Arial"/>
          <w:sz w:val="22"/>
          <w:szCs w:val="22"/>
        </w:rPr>
        <w:t>,</w:t>
      </w:r>
      <w:r w:rsidRPr="5EFFF78B">
        <w:rPr>
          <w:rFonts w:ascii="Arial" w:hAnsi="Arial" w:cs="Arial"/>
          <w:sz w:val="22"/>
          <w:szCs w:val="22"/>
        </w:rPr>
        <w:t xml:space="preserve"> 202</w:t>
      </w:r>
      <w:r w:rsidR="00183CC1">
        <w:rPr>
          <w:rFonts w:ascii="Arial" w:hAnsi="Arial" w:cs="Arial"/>
          <w:sz w:val="22"/>
          <w:szCs w:val="22"/>
        </w:rPr>
        <w:t>4</w:t>
      </w:r>
      <w:r w:rsidRPr="5EFFF78B">
        <w:rPr>
          <w:rFonts w:ascii="Arial" w:hAnsi="Arial" w:cs="Arial"/>
          <w:sz w:val="22"/>
          <w:szCs w:val="22"/>
        </w:rPr>
        <w:t xml:space="preserve">) – Global technology and software leader Emerson has launched the </w:t>
      </w:r>
      <w:hyperlink r:id="rId14">
        <w:proofErr w:type="spellStart"/>
        <w:r w:rsidRPr="5EFFF78B">
          <w:rPr>
            <w:rStyle w:val="Hyperlink"/>
            <w:rFonts w:ascii="Arial" w:hAnsi="Arial" w:cs="Arial"/>
            <w:sz w:val="22"/>
            <w:szCs w:val="22"/>
          </w:rPr>
          <w:t>DeltaV</w:t>
        </w:r>
        <w:proofErr w:type="spellEnd"/>
        <w:r w:rsidRPr="5EFFF78B">
          <w:rPr>
            <w:rStyle w:val="Hyperlink"/>
            <w:rFonts w:ascii="Arial" w:hAnsi="Arial" w:cs="Arial"/>
            <w:sz w:val="22"/>
            <w:szCs w:val="22"/>
          </w:rPr>
          <w:t>™ Edge Environment</w:t>
        </w:r>
      </w:hyperlink>
      <w:r w:rsidRPr="5EFFF78B">
        <w:rPr>
          <w:rFonts w:ascii="Arial" w:hAnsi="Arial" w:cs="Arial"/>
          <w:sz w:val="22"/>
          <w:szCs w:val="22"/>
        </w:rPr>
        <w:t>, a first-of-its-kind integrated</w:t>
      </w:r>
      <w:r>
        <w:rPr>
          <w:rFonts w:ascii="Arial" w:hAnsi="Arial" w:cs="Arial"/>
          <w:sz w:val="22"/>
          <w:szCs w:val="22"/>
        </w:rPr>
        <w:t xml:space="preserve"> software</w:t>
      </w:r>
      <w:r w:rsidRPr="5EFFF78B">
        <w:rPr>
          <w:rFonts w:ascii="Arial" w:hAnsi="Arial" w:cs="Arial"/>
          <w:sz w:val="22"/>
          <w:szCs w:val="22"/>
        </w:rPr>
        <w:t xml:space="preserve"> </w:t>
      </w:r>
      <w:r>
        <w:rPr>
          <w:rFonts w:ascii="Arial" w:hAnsi="Arial" w:cs="Arial"/>
          <w:sz w:val="22"/>
          <w:szCs w:val="22"/>
        </w:rPr>
        <w:t>solution</w:t>
      </w:r>
      <w:r w:rsidRPr="5EFFF78B">
        <w:rPr>
          <w:rFonts w:ascii="Arial" w:hAnsi="Arial" w:cs="Arial"/>
          <w:sz w:val="22"/>
          <w:szCs w:val="22"/>
        </w:rPr>
        <w:t xml:space="preserve"> that expands the capabilities of the evolving </w:t>
      </w:r>
      <w:proofErr w:type="spellStart"/>
      <w:r w:rsidRPr="5EFFF78B">
        <w:rPr>
          <w:rFonts w:ascii="Arial" w:hAnsi="Arial" w:cs="Arial"/>
          <w:sz w:val="22"/>
          <w:szCs w:val="22"/>
        </w:rPr>
        <w:t>DeltaV</w:t>
      </w:r>
      <w:proofErr w:type="spellEnd"/>
      <w:r w:rsidRPr="5EFFF78B">
        <w:rPr>
          <w:rFonts w:ascii="Arial" w:hAnsi="Arial" w:cs="Arial"/>
          <w:sz w:val="22"/>
          <w:szCs w:val="22"/>
        </w:rPr>
        <w:t xml:space="preserve"> automation platform to provide an operational technology (OT) sandbox for data manipulation, analysis, organization and more. </w:t>
      </w:r>
      <w:r>
        <w:rPr>
          <w:rFonts w:ascii="Arial" w:hAnsi="Arial" w:cs="Arial"/>
          <w:sz w:val="22"/>
          <w:szCs w:val="22"/>
        </w:rPr>
        <w:t>Teams can deploy and execute</w:t>
      </w:r>
      <w:r w:rsidRPr="5EFFF78B">
        <w:rPr>
          <w:rFonts w:ascii="Arial" w:hAnsi="Arial" w:cs="Arial"/>
          <w:sz w:val="22"/>
          <w:szCs w:val="22"/>
        </w:rPr>
        <w:t xml:space="preserve"> applications to run key artificial intelligence (AI) engines and analytics close to the data source</w:t>
      </w:r>
      <w:r>
        <w:rPr>
          <w:rFonts w:ascii="Arial" w:hAnsi="Arial" w:cs="Arial"/>
          <w:sz w:val="22"/>
          <w:szCs w:val="22"/>
        </w:rPr>
        <w:t xml:space="preserve"> with s</w:t>
      </w:r>
      <w:r w:rsidRPr="5EFFF78B">
        <w:rPr>
          <w:rFonts w:ascii="Arial" w:hAnsi="Arial" w:cs="Arial"/>
          <w:sz w:val="22"/>
          <w:szCs w:val="22"/>
        </w:rPr>
        <w:t xml:space="preserve">eamless, secure connectivity </w:t>
      </w:r>
      <w:r>
        <w:rPr>
          <w:rFonts w:ascii="Arial" w:hAnsi="Arial" w:cs="Arial"/>
          <w:sz w:val="22"/>
          <w:szCs w:val="22"/>
        </w:rPr>
        <w:t>to</w:t>
      </w:r>
      <w:r w:rsidRPr="5EFFF78B">
        <w:rPr>
          <w:rFonts w:ascii="Arial" w:hAnsi="Arial" w:cs="Arial"/>
          <w:sz w:val="22"/>
          <w:szCs w:val="22"/>
        </w:rPr>
        <w:t xml:space="preserve"> contextualized OT data across the cloud and enterprise. The </w:t>
      </w:r>
      <w:proofErr w:type="spellStart"/>
      <w:r>
        <w:rPr>
          <w:rFonts w:ascii="Arial" w:hAnsi="Arial" w:cs="Arial"/>
          <w:sz w:val="22"/>
          <w:szCs w:val="22"/>
        </w:rPr>
        <w:t>DeltaV</w:t>
      </w:r>
      <w:proofErr w:type="spellEnd"/>
      <w:r>
        <w:rPr>
          <w:rFonts w:ascii="Arial" w:hAnsi="Arial" w:cs="Arial"/>
          <w:sz w:val="22"/>
          <w:szCs w:val="22"/>
        </w:rPr>
        <w:t xml:space="preserve"> Edge Environment empowers</w:t>
      </w:r>
      <w:r w:rsidRPr="5EFFF78B">
        <w:rPr>
          <w:rFonts w:ascii="Arial" w:hAnsi="Arial" w:cs="Arial"/>
          <w:sz w:val="22"/>
          <w:szCs w:val="22"/>
        </w:rPr>
        <w:t xml:space="preserve"> teams to more quickly deliver operational improvements tied to productivity, sustainability and other business objectives. </w:t>
      </w:r>
    </w:p>
    <w:p w14:paraId="3F71DA2F" w14:textId="77777777" w:rsidR="0075360A" w:rsidRDefault="0075360A" w:rsidP="0075360A">
      <w:pPr>
        <w:spacing w:line="276" w:lineRule="auto"/>
        <w:rPr>
          <w:rFonts w:ascii="Arial" w:hAnsi="Arial" w:cs="Arial"/>
          <w:sz w:val="22"/>
          <w:szCs w:val="22"/>
        </w:rPr>
      </w:pPr>
    </w:p>
    <w:p w14:paraId="0DCC1F89" w14:textId="77777777" w:rsidR="0075360A" w:rsidRDefault="0075360A" w:rsidP="0075360A">
      <w:pPr>
        <w:spacing w:line="276" w:lineRule="auto"/>
        <w:rPr>
          <w:rFonts w:ascii="Arial" w:hAnsi="Arial" w:cs="Arial"/>
          <w:sz w:val="22"/>
          <w:szCs w:val="22"/>
        </w:rPr>
      </w:pPr>
      <w:r>
        <w:rPr>
          <w:rFonts w:ascii="Arial" w:hAnsi="Arial" w:cs="Arial"/>
          <w:sz w:val="22"/>
          <w:szCs w:val="22"/>
        </w:rPr>
        <w:t>V</w:t>
      </w:r>
      <w:r w:rsidRPr="5EFFF78B">
        <w:rPr>
          <w:rFonts w:ascii="Arial" w:hAnsi="Arial" w:cs="Arial"/>
          <w:sz w:val="22"/>
          <w:szCs w:val="22"/>
        </w:rPr>
        <w:t>aluable data in intelligent devices, machines and systems help</w:t>
      </w:r>
      <w:r>
        <w:rPr>
          <w:rFonts w:ascii="Arial" w:hAnsi="Arial" w:cs="Arial"/>
          <w:sz w:val="22"/>
          <w:szCs w:val="22"/>
        </w:rPr>
        <w:t>s</w:t>
      </w:r>
      <w:r w:rsidRPr="5EFFF78B">
        <w:rPr>
          <w:rFonts w:ascii="Arial" w:hAnsi="Arial" w:cs="Arial"/>
          <w:sz w:val="22"/>
          <w:szCs w:val="22"/>
        </w:rPr>
        <w:t xml:space="preserve"> enable enterprise-wide analytics</w:t>
      </w:r>
      <w:r>
        <w:rPr>
          <w:rFonts w:ascii="Arial" w:hAnsi="Arial" w:cs="Arial"/>
          <w:sz w:val="22"/>
          <w:szCs w:val="22"/>
        </w:rPr>
        <w:t xml:space="preserve">, </w:t>
      </w:r>
      <w:r w:rsidRPr="5EFFF78B">
        <w:rPr>
          <w:rFonts w:ascii="Arial" w:hAnsi="Arial" w:cs="Arial"/>
          <w:sz w:val="22"/>
          <w:szCs w:val="22"/>
        </w:rPr>
        <w:t>expand</w:t>
      </w:r>
      <w:r>
        <w:rPr>
          <w:rFonts w:ascii="Arial" w:hAnsi="Arial" w:cs="Arial"/>
          <w:sz w:val="22"/>
          <w:szCs w:val="22"/>
        </w:rPr>
        <w:t>s</w:t>
      </w:r>
      <w:r w:rsidRPr="5EFFF78B">
        <w:rPr>
          <w:rFonts w:ascii="Arial" w:hAnsi="Arial" w:cs="Arial"/>
          <w:sz w:val="22"/>
          <w:szCs w:val="22"/>
        </w:rPr>
        <w:t xml:space="preserve"> operational insight </w:t>
      </w:r>
      <w:r>
        <w:rPr>
          <w:rFonts w:ascii="Arial" w:hAnsi="Arial" w:cs="Arial"/>
          <w:sz w:val="22"/>
          <w:szCs w:val="22"/>
        </w:rPr>
        <w:t>and</w:t>
      </w:r>
      <w:r w:rsidRPr="5EFFF78B">
        <w:rPr>
          <w:rFonts w:ascii="Arial" w:hAnsi="Arial" w:cs="Arial"/>
          <w:sz w:val="22"/>
          <w:szCs w:val="22"/>
        </w:rPr>
        <w:t xml:space="preserve"> feed</w:t>
      </w:r>
      <w:r>
        <w:rPr>
          <w:rFonts w:ascii="Arial" w:hAnsi="Arial" w:cs="Arial"/>
          <w:sz w:val="22"/>
          <w:szCs w:val="22"/>
        </w:rPr>
        <w:t>s</w:t>
      </w:r>
      <w:r w:rsidRPr="5EFFF78B">
        <w:rPr>
          <w:rFonts w:ascii="Arial" w:hAnsi="Arial" w:cs="Arial"/>
          <w:sz w:val="22"/>
          <w:szCs w:val="22"/>
        </w:rPr>
        <w:t xml:space="preserve"> the AI engines catalyzing innovation. However, OT data is often trapped beneath layers of systems and networks, adding complexity and removing meaningful context. The </w:t>
      </w:r>
      <w:proofErr w:type="spellStart"/>
      <w:r w:rsidRPr="5EFFF78B">
        <w:rPr>
          <w:rFonts w:ascii="Arial" w:hAnsi="Arial" w:cs="Arial"/>
          <w:sz w:val="22"/>
          <w:szCs w:val="22"/>
        </w:rPr>
        <w:t>DeltaV</w:t>
      </w:r>
      <w:proofErr w:type="spellEnd"/>
      <w:r w:rsidRPr="5EFFF78B">
        <w:rPr>
          <w:rFonts w:ascii="Arial" w:hAnsi="Arial" w:cs="Arial"/>
          <w:sz w:val="22"/>
          <w:szCs w:val="22"/>
        </w:rPr>
        <w:t xml:space="preserve"> Edge Environment expands the horizons of the distributed control system (DCS), creating a secure data superhighway where users can seamlessly socialize </w:t>
      </w:r>
      <w:r>
        <w:rPr>
          <w:rFonts w:ascii="Arial" w:hAnsi="Arial" w:cs="Arial"/>
          <w:sz w:val="22"/>
          <w:szCs w:val="22"/>
        </w:rPr>
        <w:t xml:space="preserve">contextualized </w:t>
      </w:r>
      <w:r w:rsidRPr="5EFFF78B">
        <w:rPr>
          <w:rFonts w:ascii="Arial" w:hAnsi="Arial" w:cs="Arial"/>
          <w:sz w:val="22"/>
          <w:szCs w:val="22"/>
        </w:rPr>
        <w:t>data directly with cloud and enterprise applications while also leveraging a built-in execution sandbox</w:t>
      </w:r>
      <w:r>
        <w:rPr>
          <w:rFonts w:ascii="Arial" w:hAnsi="Arial" w:cs="Arial"/>
          <w:sz w:val="22"/>
          <w:szCs w:val="22"/>
        </w:rPr>
        <w:t>—a testing environment</w:t>
      </w:r>
      <w:r w:rsidRPr="5EFFF78B">
        <w:rPr>
          <w:rFonts w:ascii="Arial" w:hAnsi="Arial" w:cs="Arial"/>
          <w:sz w:val="22"/>
          <w:szCs w:val="22"/>
        </w:rPr>
        <w:t xml:space="preserve"> for critical innovation tasks such as generating dashboards, running applications and training AI tools. </w:t>
      </w:r>
    </w:p>
    <w:p w14:paraId="6AE271CE" w14:textId="77777777" w:rsidR="0075360A" w:rsidRDefault="0075360A" w:rsidP="0075360A">
      <w:pPr>
        <w:spacing w:line="276" w:lineRule="auto"/>
        <w:rPr>
          <w:rFonts w:ascii="Arial" w:hAnsi="Arial" w:cs="Arial"/>
          <w:sz w:val="22"/>
          <w:szCs w:val="22"/>
        </w:rPr>
      </w:pPr>
    </w:p>
    <w:p w14:paraId="0C34DE08" w14:textId="77777777" w:rsidR="0075360A" w:rsidRDefault="0075360A" w:rsidP="0075360A">
      <w:pPr>
        <w:spacing w:line="276" w:lineRule="auto"/>
        <w:rPr>
          <w:rFonts w:ascii="Arial" w:hAnsi="Arial" w:cs="Arial"/>
          <w:sz w:val="22"/>
          <w:szCs w:val="22"/>
        </w:rPr>
      </w:pPr>
      <w:bookmarkStart w:id="0" w:name="_Hlk104896434"/>
      <w:bookmarkStart w:id="1" w:name="_Hlk104011179"/>
      <w:r w:rsidRPr="7A44D60D">
        <w:rPr>
          <w:rFonts w:ascii="Arial" w:hAnsi="Arial" w:cs="Arial"/>
          <w:sz w:val="22"/>
          <w:szCs w:val="22"/>
        </w:rPr>
        <w:t>“</w:t>
      </w:r>
      <w:bookmarkEnd w:id="0"/>
      <w:bookmarkEnd w:id="1"/>
      <w:r w:rsidRPr="7A44D60D">
        <w:rPr>
          <w:rFonts w:ascii="Arial" w:hAnsi="Arial" w:cs="Arial"/>
          <w:sz w:val="22"/>
          <w:szCs w:val="22"/>
        </w:rPr>
        <w:t xml:space="preserve">Operations and IT increasingly rely on data from the control system to optimize production and increase intelligence for OT improvements, sustainability and other digital transformation initiatives,” said Claudio Fayad, vice president of technology for Emerson’s process systems and solutions business. “The </w:t>
      </w:r>
      <w:proofErr w:type="spellStart"/>
      <w:r w:rsidRPr="7A44D60D">
        <w:rPr>
          <w:rFonts w:ascii="Arial" w:hAnsi="Arial" w:cs="Arial"/>
          <w:sz w:val="22"/>
          <w:szCs w:val="22"/>
        </w:rPr>
        <w:t>DeltaV</w:t>
      </w:r>
      <w:proofErr w:type="spellEnd"/>
      <w:r w:rsidRPr="7A44D60D">
        <w:rPr>
          <w:rFonts w:ascii="Arial" w:hAnsi="Arial" w:cs="Arial"/>
          <w:sz w:val="22"/>
          <w:szCs w:val="22"/>
        </w:rPr>
        <w:t xml:space="preserve"> Edge Environment is the first step in defining the control system of the future, extending the </w:t>
      </w:r>
      <w:proofErr w:type="spellStart"/>
      <w:r w:rsidRPr="7A44D60D">
        <w:rPr>
          <w:rFonts w:ascii="Arial" w:hAnsi="Arial" w:cs="Arial"/>
          <w:sz w:val="22"/>
          <w:szCs w:val="22"/>
        </w:rPr>
        <w:t>DeltaV</w:t>
      </w:r>
      <w:proofErr w:type="spellEnd"/>
      <w:r w:rsidRPr="7A44D60D">
        <w:rPr>
          <w:rFonts w:ascii="Arial" w:hAnsi="Arial" w:cs="Arial"/>
          <w:sz w:val="22"/>
          <w:szCs w:val="22"/>
        </w:rPr>
        <w:t xml:space="preserve"> DCS with the capability to move data and configuration easily and securely while simultaneously empowering users to drive innovation as they safely run applications and scripts inside the DCS.”</w:t>
      </w:r>
    </w:p>
    <w:p w14:paraId="6336857D" w14:textId="77777777" w:rsidR="0075360A" w:rsidRDefault="0075360A" w:rsidP="0075360A">
      <w:pPr>
        <w:spacing w:line="276" w:lineRule="auto"/>
        <w:rPr>
          <w:rFonts w:ascii="Arial" w:hAnsi="Arial" w:cs="Arial"/>
          <w:sz w:val="22"/>
          <w:szCs w:val="22"/>
        </w:rPr>
      </w:pPr>
    </w:p>
    <w:p w14:paraId="3DABE92C" w14:textId="4C61A884" w:rsidR="0075360A" w:rsidRDefault="0075360A" w:rsidP="0075360A">
      <w:pPr>
        <w:spacing w:line="276" w:lineRule="auto"/>
        <w:rPr>
          <w:rFonts w:ascii="Arial" w:hAnsi="Arial" w:cs="Arial"/>
          <w:sz w:val="22"/>
          <w:szCs w:val="22"/>
        </w:rPr>
      </w:pPr>
      <w:r>
        <w:rPr>
          <w:rFonts w:ascii="Arial" w:hAnsi="Arial" w:cs="Arial"/>
          <w:sz w:val="22"/>
          <w:szCs w:val="22"/>
        </w:rPr>
        <w:t xml:space="preserve">The </w:t>
      </w:r>
      <w:proofErr w:type="spellStart"/>
      <w:r>
        <w:rPr>
          <w:rFonts w:ascii="Arial" w:hAnsi="Arial" w:cs="Arial"/>
          <w:sz w:val="22"/>
          <w:szCs w:val="22"/>
        </w:rPr>
        <w:t>DeltaV</w:t>
      </w:r>
      <w:proofErr w:type="spellEnd"/>
      <w:r>
        <w:rPr>
          <w:rFonts w:ascii="Arial" w:hAnsi="Arial" w:cs="Arial"/>
          <w:sz w:val="22"/>
          <w:szCs w:val="22"/>
        </w:rPr>
        <w:t xml:space="preserve"> Edge Environment helps production teams</w:t>
      </w:r>
      <w:r w:rsidR="007D3521">
        <w:rPr>
          <w:rFonts w:ascii="Arial" w:hAnsi="Arial" w:cs="Arial"/>
          <w:sz w:val="22"/>
          <w:szCs w:val="22"/>
        </w:rPr>
        <w:t xml:space="preserve"> meet their need to</w:t>
      </w:r>
      <w:r>
        <w:rPr>
          <w:rFonts w:ascii="Arial" w:hAnsi="Arial" w:cs="Arial"/>
          <w:sz w:val="22"/>
          <w:szCs w:val="22"/>
        </w:rPr>
        <w:t xml:space="preserve"> </w:t>
      </w:r>
      <w:proofErr w:type="gramStart"/>
      <w:r>
        <w:rPr>
          <w:rFonts w:ascii="Arial" w:hAnsi="Arial" w:cs="Arial"/>
          <w:sz w:val="22"/>
          <w:szCs w:val="22"/>
        </w:rPr>
        <w:t xml:space="preserve">more easily and securely engage with automation data and </w:t>
      </w:r>
      <w:r w:rsidR="007D3521">
        <w:rPr>
          <w:rFonts w:ascii="Arial" w:hAnsi="Arial" w:cs="Arial"/>
          <w:sz w:val="22"/>
          <w:szCs w:val="22"/>
        </w:rPr>
        <w:t>manipulate</w:t>
      </w:r>
      <w:r>
        <w:rPr>
          <w:rFonts w:ascii="Arial" w:hAnsi="Arial" w:cs="Arial"/>
          <w:sz w:val="22"/>
          <w:szCs w:val="22"/>
        </w:rPr>
        <w:t xml:space="preserve"> it into actionable information to steer digital transformation</w:t>
      </w:r>
      <w:proofErr w:type="gramEnd"/>
      <w:r>
        <w:rPr>
          <w:rFonts w:ascii="Arial" w:hAnsi="Arial" w:cs="Arial"/>
          <w:sz w:val="22"/>
          <w:szCs w:val="22"/>
        </w:rPr>
        <w:t xml:space="preserve">. A single, encrypted, outbound-only flow of data helps authorized users ensure they have constant access to near real-time data without risk of users accessing the control system—a common risk with traditional custom-engineered solutions. Users can run </w:t>
      </w:r>
      <w:r>
        <w:rPr>
          <w:rFonts w:ascii="Arial" w:hAnsi="Arial" w:cs="Arial"/>
          <w:sz w:val="22"/>
          <w:szCs w:val="22"/>
        </w:rPr>
        <w:lastRenderedPageBreak/>
        <w:t xml:space="preserve">applications for visualization, analytics, alarm management, digital twin simulations and other needs with the contextualized data available on the </w:t>
      </w:r>
      <w:proofErr w:type="spellStart"/>
      <w:r>
        <w:rPr>
          <w:rFonts w:ascii="Arial" w:hAnsi="Arial" w:cs="Arial"/>
          <w:sz w:val="22"/>
          <w:szCs w:val="22"/>
        </w:rPr>
        <w:t>DeltaV</w:t>
      </w:r>
      <w:proofErr w:type="spellEnd"/>
      <w:r>
        <w:rPr>
          <w:rFonts w:ascii="Arial" w:hAnsi="Arial" w:cs="Arial"/>
          <w:sz w:val="22"/>
          <w:szCs w:val="22"/>
        </w:rPr>
        <w:t xml:space="preserve"> Edge Environment. OT teams will know the rich data they use is a precise replica, always up to date and fully reflective of the current operating condition. </w:t>
      </w:r>
    </w:p>
    <w:p w14:paraId="071D11E2" w14:textId="77777777" w:rsidR="0075360A" w:rsidRDefault="0075360A" w:rsidP="0075360A">
      <w:pPr>
        <w:spacing w:line="276" w:lineRule="auto"/>
        <w:rPr>
          <w:rFonts w:ascii="Arial" w:hAnsi="Arial" w:cs="Arial"/>
          <w:sz w:val="22"/>
          <w:szCs w:val="22"/>
        </w:rPr>
      </w:pPr>
    </w:p>
    <w:p w14:paraId="0143B6DD" w14:textId="77777777" w:rsidR="0075360A" w:rsidRDefault="0075360A" w:rsidP="0075360A">
      <w:pPr>
        <w:spacing w:line="276" w:lineRule="auto"/>
        <w:rPr>
          <w:rFonts w:ascii="Arial" w:hAnsi="Arial" w:cs="Arial"/>
          <w:sz w:val="22"/>
          <w:szCs w:val="22"/>
        </w:rPr>
      </w:pPr>
      <w:r w:rsidRPr="7A44D60D">
        <w:rPr>
          <w:rFonts w:ascii="Arial" w:hAnsi="Arial" w:cs="Arial"/>
          <w:sz w:val="22"/>
          <w:szCs w:val="22"/>
        </w:rPr>
        <w:t xml:space="preserve">The </w:t>
      </w:r>
      <w:proofErr w:type="spellStart"/>
      <w:r w:rsidRPr="7A44D60D">
        <w:rPr>
          <w:rFonts w:ascii="Arial" w:hAnsi="Arial" w:cs="Arial"/>
          <w:sz w:val="22"/>
          <w:szCs w:val="22"/>
        </w:rPr>
        <w:t>DeltaV</w:t>
      </w:r>
      <w:proofErr w:type="spellEnd"/>
      <w:r w:rsidRPr="7A44D60D">
        <w:rPr>
          <w:rFonts w:ascii="Arial" w:hAnsi="Arial" w:cs="Arial"/>
          <w:sz w:val="22"/>
          <w:szCs w:val="22"/>
        </w:rPr>
        <w:t xml:space="preserve"> Edge Environment leverages open, common protocols such as OPC Unified Architecture (OPC UA) to provide contextualized data while standard application programming interfaces like representational state transfer architectural style (REST API) and scripting tools like Python provide the sandbox environment in which users can design and run applications. </w:t>
      </w:r>
    </w:p>
    <w:p w14:paraId="1DCAF2C3" w14:textId="77777777" w:rsidR="0075360A" w:rsidRDefault="0075360A" w:rsidP="0075360A">
      <w:pPr>
        <w:spacing w:line="276" w:lineRule="auto"/>
        <w:rPr>
          <w:rFonts w:ascii="Arial" w:hAnsi="Arial" w:cs="Arial"/>
          <w:sz w:val="22"/>
          <w:szCs w:val="22"/>
        </w:rPr>
      </w:pPr>
    </w:p>
    <w:p w14:paraId="0DCFD858" w14:textId="77777777" w:rsidR="0075360A" w:rsidRDefault="0075360A" w:rsidP="0075360A">
      <w:pPr>
        <w:spacing w:line="276" w:lineRule="auto"/>
        <w:rPr>
          <w:rFonts w:ascii="Arial" w:hAnsi="Arial" w:cs="Arial"/>
          <w:sz w:val="22"/>
          <w:szCs w:val="22"/>
        </w:rPr>
      </w:pPr>
      <w:r>
        <w:rPr>
          <w:rFonts w:ascii="Arial" w:hAnsi="Arial" w:cs="Arial"/>
          <w:sz w:val="22"/>
          <w:szCs w:val="22"/>
        </w:rPr>
        <w:t xml:space="preserve">Learn more on the </w:t>
      </w:r>
      <w:hyperlink r:id="rId15" w:history="1">
        <w:proofErr w:type="spellStart"/>
        <w:r w:rsidRPr="009A4E7E">
          <w:rPr>
            <w:rStyle w:val="Hyperlink"/>
            <w:rFonts w:ascii="Arial" w:hAnsi="Arial" w:cs="Arial"/>
            <w:sz w:val="22"/>
            <w:szCs w:val="22"/>
          </w:rPr>
          <w:t>DeltaV</w:t>
        </w:r>
        <w:proofErr w:type="spellEnd"/>
        <w:r w:rsidRPr="009A4E7E">
          <w:rPr>
            <w:rStyle w:val="Hyperlink"/>
            <w:rFonts w:ascii="Arial" w:hAnsi="Arial" w:cs="Arial"/>
            <w:sz w:val="22"/>
            <w:szCs w:val="22"/>
          </w:rPr>
          <w:t xml:space="preserve"> Edge Environment webpage</w:t>
        </w:r>
      </w:hyperlink>
      <w:r>
        <w:rPr>
          <w:rFonts w:ascii="Arial" w:hAnsi="Arial" w:cs="Arial"/>
          <w:sz w:val="22"/>
          <w:szCs w:val="22"/>
        </w:rPr>
        <w:t>.</w:t>
      </w:r>
    </w:p>
    <w:p w14:paraId="51D688D1" w14:textId="77777777" w:rsidR="00E92D6F" w:rsidRDefault="00E92D6F" w:rsidP="00E92D6F">
      <w:pPr>
        <w:spacing w:line="276" w:lineRule="auto"/>
        <w:rPr>
          <w:rFonts w:ascii="Arial" w:hAnsi="Arial" w:cs="Arial"/>
          <w:sz w:val="22"/>
          <w:szCs w:val="22"/>
          <w:highlight w:val="yellow"/>
        </w:rPr>
      </w:pPr>
    </w:p>
    <w:p w14:paraId="39EAFD39" w14:textId="3D71688B" w:rsidR="00EC6CD0" w:rsidRDefault="00EC6CD0" w:rsidP="00EC6CD0">
      <w:pPr>
        <w:pStyle w:val="NoSpacing"/>
        <w:jc w:val="center"/>
        <w:rPr>
          <w:rFonts w:ascii="Arial" w:hAnsi="Arial" w:cs="Arial"/>
          <w:sz w:val="22"/>
          <w:szCs w:val="22"/>
        </w:rPr>
      </w:pPr>
      <w:r w:rsidRPr="00CC71A8">
        <w:rPr>
          <w:rFonts w:ascii="Arial" w:hAnsi="Arial" w:cs="Arial"/>
          <w:sz w:val="22"/>
          <w:szCs w:val="22"/>
        </w:rPr>
        <w:t># # #</w:t>
      </w:r>
    </w:p>
    <w:p w14:paraId="42C4695F" w14:textId="040B494B" w:rsidR="003C055F" w:rsidRDefault="003C055F" w:rsidP="00EC6CD0">
      <w:pPr>
        <w:pStyle w:val="NoSpacing"/>
        <w:jc w:val="center"/>
        <w:rPr>
          <w:rFonts w:ascii="Arial" w:hAnsi="Arial" w:cs="Arial"/>
          <w:sz w:val="22"/>
          <w:szCs w:val="22"/>
        </w:rPr>
      </w:pPr>
    </w:p>
    <w:p w14:paraId="4D379A08" w14:textId="77777777" w:rsidR="003C055F" w:rsidRDefault="003C055F" w:rsidP="003C055F">
      <w:pPr>
        <w:pStyle w:val="NormalWeb"/>
        <w:spacing w:before="0" w:beforeAutospacing="0" w:after="360" w:afterAutospacing="0" w:line="259" w:lineRule="auto"/>
      </w:pPr>
      <w:r w:rsidRPr="7387C9CC">
        <w:rPr>
          <w:b/>
          <w:bCs/>
          <w:sz w:val="22"/>
          <w:szCs w:val="22"/>
        </w:rPr>
        <w:t>Media:</w:t>
      </w:r>
    </w:p>
    <w:p w14:paraId="691CFE85" w14:textId="77777777" w:rsidR="003C055F" w:rsidRDefault="003C055F" w:rsidP="003C055F">
      <w:pPr>
        <w:pStyle w:val="bwlistitemmargb"/>
        <w:numPr>
          <w:ilvl w:val="0"/>
          <w:numId w:val="22"/>
        </w:numPr>
        <w:shd w:val="clear" w:color="auto" w:fill="FEFEFE"/>
        <w:spacing w:before="0" w:beforeAutospacing="0" w:after="75" w:afterAutospacing="0"/>
        <w:rPr>
          <w:rFonts w:ascii="Arial" w:eastAsia="Arial" w:hAnsi="Arial" w:cs="Arial"/>
          <w:color w:val="0000FF"/>
          <w:sz w:val="22"/>
          <w:szCs w:val="22"/>
          <w:u w:val="single"/>
        </w:rPr>
      </w:pPr>
      <w:r w:rsidRPr="66FD16FA">
        <w:rPr>
          <w:rFonts w:ascii="Arial" w:eastAsia="Arial" w:hAnsi="Arial" w:cs="Arial"/>
          <w:sz w:val="22"/>
          <w:szCs w:val="22"/>
        </w:rPr>
        <w:t>Contacts:</w:t>
      </w:r>
      <w:r w:rsidRPr="66FD16FA">
        <w:rPr>
          <w:rFonts w:ascii="Arial" w:eastAsia="Arial" w:hAnsi="Arial" w:cs="Arial"/>
          <w:b/>
          <w:bCs/>
          <w:sz w:val="22"/>
          <w:szCs w:val="22"/>
        </w:rPr>
        <w:t xml:space="preserve">  </w:t>
      </w:r>
      <w:hyperlink r:id="rId16">
        <w:r w:rsidRPr="66FD16FA">
          <w:rPr>
            <w:rStyle w:val="Hyperlink"/>
            <w:rFonts w:ascii="Arial" w:eastAsia="Arial" w:hAnsi="Arial" w:cs="Arial"/>
            <w:sz w:val="22"/>
            <w:szCs w:val="22"/>
          </w:rPr>
          <w:t>Emerson Global Media Contacts</w:t>
        </w:r>
      </w:hyperlink>
    </w:p>
    <w:p w14:paraId="40076550" w14:textId="77777777" w:rsidR="003C055F" w:rsidRDefault="003C055F" w:rsidP="003C055F">
      <w:pPr>
        <w:pStyle w:val="NoSpacing"/>
        <w:rPr>
          <w:rFonts w:ascii="Arial" w:hAnsi="Arial" w:cs="Arial"/>
          <w:sz w:val="22"/>
          <w:szCs w:val="22"/>
        </w:rPr>
      </w:pPr>
    </w:p>
    <w:p w14:paraId="0D3D29D0" w14:textId="77777777" w:rsidR="00C51A45" w:rsidRDefault="00C51A45" w:rsidP="00EC6CD0">
      <w:pPr>
        <w:pStyle w:val="NoSpacing"/>
        <w:jc w:val="center"/>
        <w:rPr>
          <w:rFonts w:ascii="Arial" w:hAnsi="Arial" w:cs="Arial"/>
          <w:sz w:val="22"/>
          <w:szCs w:val="22"/>
        </w:rPr>
      </w:pPr>
    </w:p>
    <w:p w14:paraId="25252705" w14:textId="77777777" w:rsidR="008E3A41" w:rsidRPr="00CC71A8" w:rsidRDefault="008E3A41" w:rsidP="008E3A41">
      <w:pPr>
        <w:pStyle w:val="BodyText2"/>
        <w:spacing w:line="360" w:lineRule="auto"/>
        <w:outlineLvl w:val="0"/>
        <w:rPr>
          <w:rFonts w:ascii="Arial" w:eastAsia="Batang" w:hAnsi="Arial" w:cs="Arial"/>
          <w:b/>
          <w:sz w:val="22"/>
          <w:szCs w:val="22"/>
          <w:lang w:eastAsia="ko-KR"/>
        </w:rPr>
      </w:pPr>
      <w:r w:rsidRPr="00CC71A8">
        <w:rPr>
          <w:rFonts w:ascii="Arial" w:eastAsia="Batang" w:hAnsi="Arial" w:cs="Arial"/>
          <w:b/>
          <w:sz w:val="22"/>
          <w:szCs w:val="22"/>
          <w:lang w:eastAsia="ko-KR"/>
        </w:rPr>
        <w:t>Additional resources:</w:t>
      </w:r>
    </w:p>
    <w:p w14:paraId="518FE4BA" w14:textId="77777777" w:rsidR="00DD65A7" w:rsidRPr="00DD65A7" w:rsidRDefault="008E3A41" w:rsidP="00DD65A7">
      <w:pPr>
        <w:pStyle w:val="ListParagraph"/>
        <w:numPr>
          <w:ilvl w:val="0"/>
          <w:numId w:val="20"/>
        </w:numPr>
        <w:spacing w:after="160" w:line="252" w:lineRule="auto"/>
        <w:contextualSpacing w:val="0"/>
        <w:rPr>
          <w:rStyle w:val="Hyperlink"/>
          <w:rFonts w:ascii="Arial" w:hAnsi="Arial" w:cs="Arial"/>
          <w:color w:val="auto"/>
          <w:u w:val="none"/>
        </w:rPr>
      </w:pPr>
      <w:r w:rsidRPr="00CC71A8">
        <w:rPr>
          <w:rFonts w:ascii="Arial" w:hAnsi="Arial" w:cs="Arial"/>
        </w:rPr>
        <w:t xml:space="preserve">Join the </w:t>
      </w:r>
      <w:hyperlink r:id="rId17" w:history="1">
        <w:r w:rsidRPr="00CC71A8">
          <w:rPr>
            <w:rStyle w:val="Hyperlink"/>
            <w:rFonts w:ascii="Arial" w:hAnsi="Arial" w:cs="Arial"/>
          </w:rPr>
          <w:t>Emerson Exchange 365 Community</w:t>
        </w:r>
      </w:hyperlink>
    </w:p>
    <w:p w14:paraId="1C79A498" w14:textId="184698F3" w:rsidR="00250955" w:rsidRPr="00DD65A7" w:rsidRDefault="008E3A41" w:rsidP="00DD65A7">
      <w:pPr>
        <w:pStyle w:val="ListParagraph"/>
        <w:numPr>
          <w:ilvl w:val="0"/>
          <w:numId w:val="20"/>
        </w:numPr>
        <w:spacing w:after="160" w:line="252" w:lineRule="auto"/>
        <w:contextualSpacing w:val="0"/>
        <w:rPr>
          <w:rStyle w:val="Hyperlink"/>
          <w:rFonts w:ascii="Arial" w:hAnsi="Arial" w:cs="Arial"/>
          <w:color w:val="auto"/>
          <w:u w:val="none"/>
        </w:rPr>
      </w:pPr>
      <w:r w:rsidRPr="00DD65A7">
        <w:rPr>
          <w:rFonts w:ascii="Arial" w:eastAsia="Batang" w:hAnsi="Arial" w:cs="Arial"/>
          <w:lang w:eastAsia="ko-KR"/>
        </w:rPr>
        <w:t xml:space="preserve">Connect with Emerson via </w:t>
      </w:r>
      <w:hyperlink r:id="rId18" w:history="1">
        <w:r w:rsidRPr="00DD65A7">
          <w:rPr>
            <w:rStyle w:val="Hyperlink"/>
            <w:rFonts w:ascii="Arial" w:hAnsi="Arial" w:cs="Arial"/>
          </w:rPr>
          <w:t>Twitter</w:t>
        </w:r>
      </w:hyperlink>
      <w:r w:rsidRPr="00DD65A7">
        <w:rPr>
          <w:rFonts w:ascii="Arial" w:hAnsi="Arial" w:cs="Arial"/>
        </w:rPr>
        <w:t xml:space="preserve"> </w:t>
      </w:r>
      <w:hyperlink r:id="rId19" w:history="1">
        <w:r w:rsidRPr="00DD65A7">
          <w:rPr>
            <w:rStyle w:val="Hyperlink"/>
            <w:rFonts w:ascii="Arial" w:hAnsi="Arial" w:cs="Arial"/>
          </w:rPr>
          <w:t>Facebook</w:t>
        </w:r>
      </w:hyperlink>
      <w:r w:rsidRPr="00DD65A7">
        <w:rPr>
          <w:rFonts w:ascii="Arial" w:hAnsi="Arial" w:cs="Arial"/>
        </w:rPr>
        <w:t xml:space="preserve"> </w:t>
      </w:r>
      <w:hyperlink r:id="rId20" w:history="1">
        <w:r w:rsidRPr="00DD65A7">
          <w:rPr>
            <w:rStyle w:val="Hyperlink"/>
            <w:rFonts w:ascii="Arial" w:hAnsi="Arial" w:cs="Arial"/>
          </w:rPr>
          <w:t>LinkedIn</w:t>
        </w:r>
      </w:hyperlink>
      <w:r w:rsidRPr="00DD65A7">
        <w:rPr>
          <w:rFonts w:ascii="Arial" w:hAnsi="Arial" w:cs="Arial"/>
        </w:rPr>
        <w:t xml:space="preserve"> </w:t>
      </w:r>
      <w:hyperlink r:id="rId21" w:history="1">
        <w:r w:rsidRPr="00DD65A7">
          <w:rPr>
            <w:rStyle w:val="Hyperlink"/>
            <w:rFonts w:ascii="Arial" w:hAnsi="Arial" w:cs="Arial"/>
          </w:rPr>
          <w:t>YouTube</w:t>
        </w:r>
      </w:hyperlink>
    </w:p>
    <w:p w14:paraId="676672E6" w14:textId="77777777" w:rsidR="00DD65A7" w:rsidRPr="00DD65A7" w:rsidRDefault="00DD65A7" w:rsidP="00DD65A7">
      <w:pPr>
        <w:pStyle w:val="ListParagraph"/>
        <w:spacing w:after="160" w:line="252" w:lineRule="auto"/>
        <w:contextualSpacing w:val="0"/>
        <w:rPr>
          <w:rStyle w:val="Hyperlink"/>
          <w:rFonts w:ascii="Arial" w:hAnsi="Arial" w:cs="Arial"/>
          <w:color w:val="auto"/>
          <w:u w:val="none"/>
        </w:rPr>
      </w:pPr>
    </w:p>
    <w:p w14:paraId="292A876B" w14:textId="568B7084" w:rsidR="00341696" w:rsidRPr="00065792" w:rsidRDefault="00D5732E" w:rsidP="6E6889E8">
      <w:pPr>
        <w:spacing w:line="252" w:lineRule="auto"/>
        <w:rPr>
          <w:rFonts w:ascii="Arial" w:hAnsi="Arial" w:cs="Arial"/>
          <w:b/>
          <w:bCs/>
          <w:sz w:val="22"/>
          <w:szCs w:val="22"/>
        </w:rPr>
      </w:pPr>
      <w:r w:rsidRPr="6E6889E8">
        <w:rPr>
          <w:rFonts w:ascii="Arial" w:hAnsi="Arial" w:cs="Arial"/>
          <w:b/>
          <w:bCs/>
          <w:sz w:val="22"/>
          <w:szCs w:val="22"/>
        </w:rPr>
        <w:t>About Emerson</w:t>
      </w:r>
    </w:p>
    <w:p w14:paraId="74F97523" w14:textId="5B9DE3B8" w:rsidR="00CC71A8" w:rsidRPr="00CC71A8" w:rsidRDefault="00C11F96" w:rsidP="00D5732E">
      <w:pPr>
        <w:rPr>
          <w:rFonts w:ascii="Arial" w:hAnsi="Arial" w:cs="Arial"/>
          <w:color w:val="1F497D"/>
          <w:sz w:val="22"/>
          <w:szCs w:val="22"/>
        </w:rPr>
      </w:pPr>
      <w:r w:rsidRPr="00C11F96">
        <w:rPr>
          <w:rFonts w:ascii="Arial" w:hAnsi="Arial" w:cs="Arial"/>
          <w:sz w:val="22"/>
          <w:szCs w:val="22"/>
        </w:rPr>
        <w:t xml:space="preserve">Emerson (NYSE: EMR) is a global technology and software company providing innovative solutions for the world’s essential industries. Through its leading automation portfolio, including its majority stake in AspenTech, Emerson helps hybrid, process and discrete manufacturers optimize operations, protect personnel, reduce emissions and achieve their sustainability goals. For more information, visit </w:t>
      </w:r>
      <w:hyperlink r:id="rId22" w:history="1">
        <w:r w:rsidRPr="003C055F">
          <w:rPr>
            <w:rStyle w:val="Hyperlink"/>
            <w:rFonts w:ascii="Arial" w:hAnsi="Arial" w:cs="Arial"/>
            <w:sz w:val="22"/>
            <w:szCs w:val="22"/>
          </w:rPr>
          <w:t>Emerson.com</w:t>
        </w:r>
      </w:hyperlink>
      <w:r w:rsidRPr="00C11F96">
        <w:rPr>
          <w:rFonts w:ascii="Arial" w:hAnsi="Arial" w:cs="Arial"/>
          <w:sz w:val="22"/>
          <w:szCs w:val="22"/>
        </w:rPr>
        <w:t>.</w:t>
      </w:r>
    </w:p>
    <w:p w14:paraId="14D726F3" w14:textId="1CFDF9EB" w:rsidR="0004086B" w:rsidRPr="00CC71A8" w:rsidRDefault="0004086B" w:rsidP="00D5732E">
      <w:pPr>
        <w:rPr>
          <w:rFonts w:ascii="Arial" w:hAnsi="Arial" w:cs="Arial"/>
          <w:color w:val="1F497D"/>
          <w:sz w:val="22"/>
          <w:szCs w:val="22"/>
        </w:rPr>
      </w:pPr>
    </w:p>
    <w:sectPr w:rsidR="0004086B" w:rsidRPr="00CC71A8" w:rsidSect="008A43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3D051" w14:textId="77777777" w:rsidR="004F443F" w:rsidRDefault="004F443F" w:rsidP="001D24C2">
      <w:r>
        <w:separator/>
      </w:r>
    </w:p>
  </w:endnote>
  <w:endnote w:type="continuationSeparator" w:id="0">
    <w:p w14:paraId="6B4A40C1" w14:textId="77777777" w:rsidR="004F443F" w:rsidRDefault="004F443F" w:rsidP="001D2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ontserrat">
    <w:charset w:val="4D"/>
    <w:family w:val="auto"/>
    <w:pitch w:val="variable"/>
    <w:sig w:usb0="2000020F" w:usb1="00000003" w:usb2="00000000" w:usb3="00000000" w:csb0="00000197" w:csb1="00000000"/>
  </w:font>
  <w:font w:name="Batang">
    <w:altName w:val="바탕"/>
    <w:panose1 w:val="02030600000101010101"/>
    <w:charset w:val="81"/>
    <w:family w:val="roman"/>
    <w:pitch w:val="variable"/>
    <w:sig w:usb0="B00002AF" w:usb1="69D77CFB" w:usb2="00000030" w:usb3="00000000" w:csb0="002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16678" w14:textId="77777777" w:rsidR="004F443F" w:rsidRDefault="004F443F" w:rsidP="001D24C2">
      <w:r>
        <w:separator/>
      </w:r>
    </w:p>
  </w:footnote>
  <w:footnote w:type="continuationSeparator" w:id="0">
    <w:p w14:paraId="7D731599" w14:textId="77777777" w:rsidR="004F443F" w:rsidRDefault="004F443F" w:rsidP="001D24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33CB7"/>
    <w:multiLevelType w:val="hybridMultilevel"/>
    <w:tmpl w:val="55225A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55461D2"/>
    <w:multiLevelType w:val="hybridMultilevel"/>
    <w:tmpl w:val="1E424ECC"/>
    <w:lvl w:ilvl="0" w:tplc="702A627E">
      <w:start w:val="1"/>
      <w:numFmt w:val="bullet"/>
      <w:lvlText w:val="–"/>
      <w:lvlJc w:val="left"/>
      <w:pPr>
        <w:tabs>
          <w:tab w:val="num" w:pos="720"/>
        </w:tabs>
        <w:ind w:left="720" w:hanging="360"/>
      </w:pPr>
      <w:rPr>
        <w:rFonts w:ascii="Times New Roman" w:hAnsi="Times New Roman" w:hint="default"/>
      </w:rPr>
    </w:lvl>
    <w:lvl w:ilvl="1" w:tplc="D3C02E2E">
      <w:start w:val="1"/>
      <w:numFmt w:val="bullet"/>
      <w:lvlText w:val="–"/>
      <w:lvlJc w:val="left"/>
      <w:pPr>
        <w:tabs>
          <w:tab w:val="num" w:pos="1440"/>
        </w:tabs>
        <w:ind w:left="1440" w:hanging="360"/>
      </w:pPr>
      <w:rPr>
        <w:rFonts w:ascii="Times New Roman" w:hAnsi="Times New Roman" w:hint="default"/>
      </w:rPr>
    </w:lvl>
    <w:lvl w:ilvl="2" w:tplc="18C2547E" w:tentative="1">
      <w:start w:val="1"/>
      <w:numFmt w:val="bullet"/>
      <w:lvlText w:val="–"/>
      <w:lvlJc w:val="left"/>
      <w:pPr>
        <w:tabs>
          <w:tab w:val="num" w:pos="2160"/>
        </w:tabs>
        <w:ind w:left="2160" w:hanging="360"/>
      </w:pPr>
      <w:rPr>
        <w:rFonts w:ascii="Times New Roman" w:hAnsi="Times New Roman" w:hint="default"/>
      </w:rPr>
    </w:lvl>
    <w:lvl w:ilvl="3" w:tplc="F4CC018E" w:tentative="1">
      <w:start w:val="1"/>
      <w:numFmt w:val="bullet"/>
      <w:lvlText w:val="–"/>
      <w:lvlJc w:val="left"/>
      <w:pPr>
        <w:tabs>
          <w:tab w:val="num" w:pos="2880"/>
        </w:tabs>
        <w:ind w:left="2880" w:hanging="360"/>
      </w:pPr>
      <w:rPr>
        <w:rFonts w:ascii="Times New Roman" w:hAnsi="Times New Roman" w:hint="default"/>
      </w:rPr>
    </w:lvl>
    <w:lvl w:ilvl="4" w:tplc="1BDC4B50" w:tentative="1">
      <w:start w:val="1"/>
      <w:numFmt w:val="bullet"/>
      <w:lvlText w:val="–"/>
      <w:lvlJc w:val="left"/>
      <w:pPr>
        <w:tabs>
          <w:tab w:val="num" w:pos="3600"/>
        </w:tabs>
        <w:ind w:left="3600" w:hanging="360"/>
      </w:pPr>
      <w:rPr>
        <w:rFonts w:ascii="Times New Roman" w:hAnsi="Times New Roman" w:hint="default"/>
      </w:rPr>
    </w:lvl>
    <w:lvl w:ilvl="5" w:tplc="C672BAFC" w:tentative="1">
      <w:start w:val="1"/>
      <w:numFmt w:val="bullet"/>
      <w:lvlText w:val="–"/>
      <w:lvlJc w:val="left"/>
      <w:pPr>
        <w:tabs>
          <w:tab w:val="num" w:pos="4320"/>
        </w:tabs>
        <w:ind w:left="4320" w:hanging="360"/>
      </w:pPr>
      <w:rPr>
        <w:rFonts w:ascii="Times New Roman" w:hAnsi="Times New Roman" w:hint="default"/>
      </w:rPr>
    </w:lvl>
    <w:lvl w:ilvl="6" w:tplc="E9A61AA6" w:tentative="1">
      <w:start w:val="1"/>
      <w:numFmt w:val="bullet"/>
      <w:lvlText w:val="–"/>
      <w:lvlJc w:val="left"/>
      <w:pPr>
        <w:tabs>
          <w:tab w:val="num" w:pos="5040"/>
        </w:tabs>
        <w:ind w:left="5040" w:hanging="360"/>
      </w:pPr>
      <w:rPr>
        <w:rFonts w:ascii="Times New Roman" w:hAnsi="Times New Roman" w:hint="default"/>
      </w:rPr>
    </w:lvl>
    <w:lvl w:ilvl="7" w:tplc="B2305994" w:tentative="1">
      <w:start w:val="1"/>
      <w:numFmt w:val="bullet"/>
      <w:lvlText w:val="–"/>
      <w:lvlJc w:val="left"/>
      <w:pPr>
        <w:tabs>
          <w:tab w:val="num" w:pos="5760"/>
        </w:tabs>
        <w:ind w:left="5760" w:hanging="360"/>
      </w:pPr>
      <w:rPr>
        <w:rFonts w:ascii="Times New Roman" w:hAnsi="Times New Roman" w:hint="default"/>
      </w:rPr>
    </w:lvl>
    <w:lvl w:ilvl="8" w:tplc="D5327126"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C807F06"/>
    <w:multiLevelType w:val="hybridMultilevel"/>
    <w:tmpl w:val="D4D44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73DC2"/>
    <w:multiLevelType w:val="hybridMultilevel"/>
    <w:tmpl w:val="D4C41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DF34BA"/>
    <w:multiLevelType w:val="hybridMultilevel"/>
    <w:tmpl w:val="ED603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215E3CFF"/>
    <w:multiLevelType w:val="multilevel"/>
    <w:tmpl w:val="8EF61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7A6AA2"/>
    <w:multiLevelType w:val="hybridMultilevel"/>
    <w:tmpl w:val="2624A352"/>
    <w:lvl w:ilvl="0" w:tplc="04090001">
      <w:start w:val="1"/>
      <w:numFmt w:val="bullet"/>
      <w:lvlText w:val=""/>
      <w:lvlJc w:val="left"/>
      <w:pPr>
        <w:ind w:left="360" w:hanging="360"/>
      </w:pPr>
      <w:rPr>
        <w:rFonts w:ascii="Symbol" w:hAnsi="Symbol" w:hint="default"/>
      </w:rPr>
    </w:lvl>
    <w:lvl w:ilvl="1" w:tplc="4FD297D0">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524F37"/>
    <w:multiLevelType w:val="hybridMultilevel"/>
    <w:tmpl w:val="664E2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E144F4"/>
    <w:multiLevelType w:val="hybridMultilevel"/>
    <w:tmpl w:val="0EE4A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153C3E"/>
    <w:multiLevelType w:val="hybridMultilevel"/>
    <w:tmpl w:val="CC0CA0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3F2B2663"/>
    <w:multiLevelType w:val="hybridMultilevel"/>
    <w:tmpl w:val="B290CDC2"/>
    <w:lvl w:ilvl="0" w:tplc="4FD297D0">
      <w:numFmt w:val="bullet"/>
      <w:lvlText w:val="-"/>
      <w:lvlJc w:val="left"/>
      <w:pPr>
        <w:ind w:left="360" w:hanging="360"/>
      </w:pPr>
      <w:rPr>
        <w:rFonts w:ascii="Arial" w:eastAsia="Times New Roman" w:hAnsi="Arial" w:cs="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1" w15:restartNumberingAfterBreak="0">
    <w:nsid w:val="41B61E17"/>
    <w:multiLevelType w:val="hybridMultilevel"/>
    <w:tmpl w:val="00D41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0B3C57"/>
    <w:multiLevelType w:val="hybridMultilevel"/>
    <w:tmpl w:val="2DD00E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0E22E3"/>
    <w:multiLevelType w:val="hybridMultilevel"/>
    <w:tmpl w:val="61047644"/>
    <w:lvl w:ilvl="0" w:tplc="6EA2A716">
      <w:start w:val="1"/>
      <w:numFmt w:val="decimal"/>
      <w:lvlText w:val="%1."/>
      <w:lvlJc w:val="left"/>
      <w:pPr>
        <w:ind w:left="720" w:hanging="360"/>
      </w:pPr>
      <w:rPr>
        <w:rFonts w:eastAsia="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F5D4A50"/>
    <w:multiLevelType w:val="hybridMultilevel"/>
    <w:tmpl w:val="64B6FE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4E6583"/>
    <w:multiLevelType w:val="hybridMultilevel"/>
    <w:tmpl w:val="2D8CB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282366"/>
    <w:multiLevelType w:val="hybridMultilevel"/>
    <w:tmpl w:val="68F88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60547B"/>
    <w:multiLevelType w:val="hybridMultilevel"/>
    <w:tmpl w:val="8348C21A"/>
    <w:lvl w:ilvl="0" w:tplc="F54C28AC">
      <w:start w:val="1"/>
      <w:numFmt w:val="bullet"/>
      <w:lvlText w:val="–"/>
      <w:lvlJc w:val="left"/>
      <w:pPr>
        <w:tabs>
          <w:tab w:val="num" w:pos="720"/>
        </w:tabs>
        <w:ind w:left="720" w:hanging="360"/>
      </w:pPr>
      <w:rPr>
        <w:rFonts w:ascii="Times New Roman" w:hAnsi="Times New Roman" w:hint="default"/>
      </w:rPr>
    </w:lvl>
    <w:lvl w:ilvl="1" w:tplc="D0F85686">
      <w:start w:val="1"/>
      <w:numFmt w:val="bullet"/>
      <w:lvlText w:val="–"/>
      <w:lvlJc w:val="left"/>
      <w:pPr>
        <w:tabs>
          <w:tab w:val="num" w:pos="1440"/>
        </w:tabs>
        <w:ind w:left="1440" w:hanging="360"/>
      </w:pPr>
      <w:rPr>
        <w:rFonts w:ascii="Times New Roman" w:hAnsi="Times New Roman" w:hint="default"/>
      </w:rPr>
    </w:lvl>
    <w:lvl w:ilvl="2" w:tplc="E90859A6" w:tentative="1">
      <w:start w:val="1"/>
      <w:numFmt w:val="bullet"/>
      <w:lvlText w:val="–"/>
      <w:lvlJc w:val="left"/>
      <w:pPr>
        <w:tabs>
          <w:tab w:val="num" w:pos="2160"/>
        </w:tabs>
        <w:ind w:left="2160" w:hanging="360"/>
      </w:pPr>
      <w:rPr>
        <w:rFonts w:ascii="Times New Roman" w:hAnsi="Times New Roman" w:hint="default"/>
      </w:rPr>
    </w:lvl>
    <w:lvl w:ilvl="3" w:tplc="8A0201DE" w:tentative="1">
      <w:start w:val="1"/>
      <w:numFmt w:val="bullet"/>
      <w:lvlText w:val="–"/>
      <w:lvlJc w:val="left"/>
      <w:pPr>
        <w:tabs>
          <w:tab w:val="num" w:pos="2880"/>
        </w:tabs>
        <w:ind w:left="2880" w:hanging="360"/>
      </w:pPr>
      <w:rPr>
        <w:rFonts w:ascii="Times New Roman" w:hAnsi="Times New Roman" w:hint="default"/>
      </w:rPr>
    </w:lvl>
    <w:lvl w:ilvl="4" w:tplc="EE780F26" w:tentative="1">
      <w:start w:val="1"/>
      <w:numFmt w:val="bullet"/>
      <w:lvlText w:val="–"/>
      <w:lvlJc w:val="left"/>
      <w:pPr>
        <w:tabs>
          <w:tab w:val="num" w:pos="3600"/>
        </w:tabs>
        <w:ind w:left="3600" w:hanging="360"/>
      </w:pPr>
      <w:rPr>
        <w:rFonts w:ascii="Times New Roman" w:hAnsi="Times New Roman" w:hint="default"/>
      </w:rPr>
    </w:lvl>
    <w:lvl w:ilvl="5" w:tplc="75141B2E" w:tentative="1">
      <w:start w:val="1"/>
      <w:numFmt w:val="bullet"/>
      <w:lvlText w:val="–"/>
      <w:lvlJc w:val="left"/>
      <w:pPr>
        <w:tabs>
          <w:tab w:val="num" w:pos="4320"/>
        </w:tabs>
        <w:ind w:left="4320" w:hanging="360"/>
      </w:pPr>
      <w:rPr>
        <w:rFonts w:ascii="Times New Roman" w:hAnsi="Times New Roman" w:hint="default"/>
      </w:rPr>
    </w:lvl>
    <w:lvl w:ilvl="6" w:tplc="3758ADCA" w:tentative="1">
      <w:start w:val="1"/>
      <w:numFmt w:val="bullet"/>
      <w:lvlText w:val="–"/>
      <w:lvlJc w:val="left"/>
      <w:pPr>
        <w:tabs>
          <w:tab w:val="num" w:pos="5040"/>
        </w:tabs>
        <w:ind w:left="5040" w:hanging="360"/>
      </w:pPr>
      <w:rPr>
        <w:rFonts w:ascii="Times New Roman" w:hAnsi="Times New Roman" w:hint="default"/>
      </w:rPr>
    </w:lvl>
    <w:lvl w:ilvl="7" w:tplc="CFF22E64" w:tentative="1">
      <w:start w:val="1"/>
      <w:numFmt w:val="bullet"/>
      <w:lvlText w:val="–"/>
      <w:lvlJc w:val="left"/>
      <w:pPr>
        <w:tabs>
          <w:tab w:val="num" w:pos="5760"/>
        </w:tabs>
        <w:ind w:left="5760" w:hanging="360"/>
      </w:pPr>
      <w:rPr>
        <w:rFonts w:ascii="Times New Roman" w:hAnsi="Times New Roman" w:hint="default"/>
      </w:rPr>
    </w:lvl>
    <w:lvl w:ilvl="8" w:tplc="38DCE1C6"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66534CDB"/>
    <w:multiLevelType w:val="hybridMultilevel"/>
    <w:tmpl w:val="67B87F32"/>
    <w:lvl w:ilvl="0" w:tplc="052A8F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7B6E13"/>
    <w:multiLevelType w:val="hybridMultilevel"/>
    <w:tmpl w:val="493AC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6090D"/>
    <w:multiLevelType w:val="hybridMultilevel"/>
    <w:tmpl w:val="AB7C2C50"/>
    <w:lvl w:ilvl="0" w:tplc="D2E2A5E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9213682">
    <w:abstractNumId w:val="20"/>
  </w:num>
  <w:num w:numId="2" w16cid:durableId="1011836103">
    <w:abstractNumId w:val="17"/>
  </w:num>
  <w:num w:numId="3" w16cid:durableId="210775307">
    <w:abstractNumId w:val="2"/>
  </w:num>
  <w:num w:numId="4" w16cid:durableId="1313482315">
    <w:abstractNumId w:val="7"/>
  </w:num>
  <w:num w:numId="5" w16cid:durableId="604918875">
    <w:abstractNumId w:val="3"/>
  </w:num>
  <w:num w:numId="6" w16cid:durableId="1524828095">
    <w:abstractNumId w:val="1"/>
  </w:num>
  <w:num w:numId="7" w16cid:durableId="1195121005">
    <w:abstractNumId w:val="19"/>
  </w:num>
  <w:num w:numId="8" w16cid:durableId="1637877787">
    <w:abstractNumId w:val="11"/>
  </w:num>
  <w:num w:numId="9" w16cid:durableId="889919259">
    <w:abstractNumId w:val="8"/>
  </w:num>
  <w:num w:numId="10" w16cid:durableId="1893152214">
    <w:abstractNumId w:val="15"/>
  </w:num>
  <w:num w:numId="11" w16cid:durableId="2072290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95376844">
    <w:abstractNumId w:val="5"/>
  </w:num>
  <w:num w:numId="13" w16cid:durableId="1296519045">
    <w:abstractNumId w:val="13"/>
  </w:num>
  <w:num w:numId="14" w16cid:durableId="2140879636">
    <w:abstractNumId w:val="16"/>
  </w:num>
  <w:num w:numId="15" w16cid:durableId="1269391592">
    <w:abstractNumId w:val="14"/>
  </w:num>
  <w:num w:numId="16" w16cid:durableId="723483521">
    <w:abstractNumId w:val="6"/>
  </w:num>
  <w:num w:numId="17" w16cid:durableId="795218836">
    <w:abstractNumId w:val="10"/>
  </w:num>
  <w:num w:numId="18" w16cid:durableId="1708213341">
    <w:abstractNumId w:val="4"/>
  </w:num>
  <w:num w:numId="19" w16cid:durableId="1346900358">
    <w:abstractNumId w:val="9"/>
  </w:num>
  <w:num w:numId="20" w16cid:durableId="1259946122">
    <w:abstractNumId w:val="0"/>
  </w:num>
  <w:num w:numId="21" w16cid:durableId="1260795632">
    <w:abstractNumId w:val="12"/>
  </w:num>
  <w:num w:numId="22" w16cid:durableId="4433824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TYxsDQwMLAA0ko6SsGpxcWZ+XkgBYYWtQDX/HGwLQAAAA=="/>
  </w:docVars>
  <w:rsids>
    <w:rsidRoot w:val="009F5CC0"/>
    <w:rsid w:val="00005104"/>
    <w:rsid w:val="00010B02"/>
    <w:rsid w:val="00013133"/>
    <w:rsid w:val="00016747"/>
    <w:rsid w:val="00016985"/>
    <w:rsid w:val="0002030D"/>
    <w:rsid w:val="00023243"/>
    <w:rsid w:val="000256DB"/>
    <w:rsid w:val="00025F77"/>
    <w:rsid w:val="00026C57"/>
    <w:rsid w:val="00026EF4"/>
    <w:rsid w:val="00027605"/>
    <w:rsid w:val="00031931"/>
    <w:rsid w:val="00031B45"/>
    <w:rsid w:val="000348DD"/>
    <w:rsid w:val="00035B98"/>
    <w:rsid w:val="00037BE9"/>
    <w:rsid w:val="0004086B"/>
    <w:rsid w:val="0004187C"/>
    <w:rsid w:val="00042BB0"/>
    <w:rsid w:val="00047358"/>
    <w:rsid w:val="0005399B"/>
    <w:rsid w:val="0005434F"/>
    <w:rsid w:val="0005653B"/>
    <w:rsid w:val="000605AD"/>
    <w:rsid w:val="000606B4"/>
    <w:rsid w:val="00065792"/>
    <w:rsid w:val="00067089"/>
    <w:rsid w:val="00071234"/>
    <w:rsid w:val="00071403"/>
    <w:rsid w:val="000714B5"/>
    <w:rsid w:val="0007600B"/>
    <w:rsid w:val="0007755B"/>
    <w:rsid w:val="00083127"/>
    <w:rsid w:val="0008357F"/>
    <w:rsid w:val="000845FB"/>
    <w:rsid w:val="00085840"/>
    <w:rsid w:val="0008657A"/>
    <w:rsid w:val="00093C88"/>
    <w:rsid w:val="00093E6C"/>
    <w:rsid w:val="000A0E06"/>
    <w:rsid w:val="000A1980"/>
    <w:rsid w:val="000A35BA"/>
    <w:rsid w:val="000A4DD5"/>
    <w:rsid w:val="000A59C9"/>
    <w:rsid w:val="000A75F1"/>
    <w:rsid w:val="000A7972"/>
    <w:rsid w:val="000B28D8"/>
    <w:rsid w:val="000D05B2"/>
    <w:rsid w:val="000D2810"/>
    <w:rsid w:val="000D36A1"/>
    <w:rsid w:val="000D50DD"/>
    <w:rsid w:val="000E22A9"/>
    <w:rsid w:val="000E3112"/>
    <w:rsid w:val="000E61A7"/>
    <w:rsid w:val="000F0575"/>
    <w:rsid w:val="000F1D2C"/>
    <w:rsid w:val="000F26EC"/>
    <w:rsid w:val="000F307B"/>
    <w:rsid w:val="000F33EE"/>
    <w:rsid w:val="000F7510"/>
    <w:rsid w:val="000F77F5"/>
    <w:rsid w:val="001016C6"/>
    <w:rsid w:val="00104001"/>
    <w:rsid w:val="00104C07"/>
    <w:rsid w:val="0011082A"/>
    <w:rsid w:val="001167C9"/>
    <w:rsid w:val="001201D8"/>
    <w:rsid w:val="0012021B"/>
    <w:rsid w:val="00130FCE"/>
    <w:rsid w:val="00133F5D"/>
    <w:rsid w:val="001368FB"/>
    <w:rsid w:val="00143362"/>
    <w:rsid w:val="001462AB"/>
    <w:rsid w:val="00147D98"/>
    <w:rsid w:val="00151BA5"/>
    <w:rsid w:val="0016214B"/>
    <w:rsid w:val="001638CF"/>
    <w:rsid w:val="00165480"/>
    <w:rsid w:val="00174C61"/>
    <w:rsid w:val="00175C90"/>
    <w:rsid w:val="00177B31"/>
    <w:rsid w:val="00183CC1"/>
    <w:rsid w:val="001841E6"/>
    <w:rsid w:val="001841E8"/>
    <w:rsid w:val="001859F3"/>
    <w:rsid w:val="00186882"/>
    <w:rsid w:val="00186C93"/>
    <w:rsid w:val="00191E90"/>
    <w:rsid w:val="001933F0"/>
    <w:rsid w:val="001960D1"/>
    <w:rsid w:val="001A2A8B"/>
    <w:rsid w:val="001A2FFA"/>
    <w:rsid w:val="001A4973"/>
    <w:rsid w:val="001A68E3"/>
    <w:rsid w:val="001A7C6F"/>
    <w:rsid w:val="001C117D"/>
    <w:rsid w:val="001D0FD4"/>
    <w:rsid w:val="001D23E1"/>
    <w:rsid w:val="001D24C2"/>
    <w:rsid w:val="001D6D2C"/>
    <w:rsid w:val="001D7EDE"/>
    <w:rsid w:val="001E1022"/>
    <w:rsid w:val="001E5DAA"/>
    <w:rsid w:val="001F300C"/>
    <w:rsid w:val="002007E2"/>
    <w:rsid w:val="002029F8"/>
    <w:rsid w:val="00204BB0"/>
    <w:rsid w:val="00206584"/>
    <w:rsid w:val="00207E45"/>
    <w:rsid w:val="002106A7"/>
    <w:rsid w:val="00213913"/>
    <w:rsid w:val="00225090"/>
    <w:rsid w:val="00233738"/>
    <w:rsid w:val="00234163"/>
    <w:rsid w:val="002354A4"/>
    <w:rsid w:val="0023562D"/>
    <w:rsid w:val="002432C6"/>
    <w:rsid w:val="0024717F"/>
    <w:rsid w:val="00250955"/>
    <w:rsid w:val="002510DF"/>
    <w:rsid w:val="00252D65"/>
    <w:rsid w:val="00252EA1"/>
    <w:rsid w:val="00255B5F"/>
    <w:rsid w:val="00255EE5"/>
    <w:rsid w:val="002605A7"/>
    <w:rsid w:val="00260A95"/>
    <w:rsid w:val="002614A9"/>
    <w:rsid w:val="00262893"/>
    <w:rsid w:val="00270A3E"/>
    <w:rsid w:val="00271D30"/>
    <w:rsid w:val="00273BEC"/>
    <w:rsid w:val="00276375"/>
    <w:rsid w:val="002768B3"/>
    <w:rsid w:val="00277869"/>
    <w:rsid w:val="00277B7B"/>
    <w:rsid w:val="00280ADE"/>
    <w:rsid w:val="00280ED6"/>
    <w:rsid w:val="00281E94"/>
    <w:rsid w:val="00284839"/>
    <w:rsid w:val="00286C47"/>
    <w:rsid w:val="00294148"/>
    <w:rsid w:val="002966F4"/>
    <w:rsid w:val="002A002A"/>
    <w:rsid w:val="002A171F"/>
    <w:rsid w:val="002A2444"/>
    <w:rsid w:val="002B1369"/>
    <w:rsid w:val="002B3340"/>
    <w:rsid w:val="002B4DE0"/>
    <w:rsid w:val="002C2886"/>
    <w:rsid w:val="002D3008"/>
    <w:rsid w:val="002D6EAC"/>
    <w:rsid w:val="002E0113"/>
    <w:rsid w:val="002E076F"/>
    <w:rsid w:val="002E272E"/>
    <w:rsid w:val="002E28A4"/>
    <w:rsid w:val="002E41EF"/>
    <w:rsid w:val="002E4D46"/>
    <w:rsid w:val="002E567E"/>
    <w:rsid w:val="002E6053"/>
    <w:rsid w:val="002E6908"/>
    <w:rsid w:val="002E7BA8"/>
    <w:rsid w:val="0030273C"/>
    <w:rsid w:val="00304255"/>
    <w:rsid w:val="00304A21"/>
    <w:rsid w:val="0030614E"/>
    <w:rsid w:val="00306B93"/>
    <w:rsid w:val="00311454"/>
    <w:rsid w:val="00311BA8"/>
    <w:rsid w:val="00313B07"/>
    <w:rsid w:val="003204A1"/>
    <w:rsid w:val="00322F4F"/>
    <w:rsid w:val="0032753F"/>
    <w:rsid w:val="0033434B"/>
    <w:rsid w:val="00340794"/>
    <w:rsid w:val="0034150D"/>
    <w:rsid w:val="00341696"/>
    <w:rsid w:val="0034217E"/>
    <w:rsid w:val="003445E9"/>
    <w:rsid w:val="0034641C"/>
    <w:rsid w:val="00347469"/>
    <w:rsid w:val="00347B2A"/>
    <w:rsid w:val="003568C2"/>
    <w:rsid w:val="003612B1"/>
    <w:rsid w:val="003620CE"/>
    <w:rsid w:val="003640B0"/>
    <w:rsid w:val="003646BE"/>
    <w:rsid w:val="0037680E"/>
    <w:rsid w:val="003771CE"/>
    <w:rsid w:val="00383B10"/>
    <w:rsid w:val="003857C0"/>
    <w:rsid w:val="003861DA"/>
    <w:rsid w:val="00387500"/>
    <w:rsid w:val="00387BD5"/>
    <w:rsid w:val="0039390F"/>
    <w:rsid w:val="003946C0"/>
    <w:rsid w:val="003950BD"/>
    <w:rsid w:val="00395F82"/>
    <w:rsid w:val="00396D00"/>
    <w:rsid w:val="003A2977"/>
    <w:rsid w:val="003B155E"/>
    <w:rsid w:val="003B1573"/>
    <w:rsid w:val="003B37E7"/>
    <w:rsid w:val="003B40C7"/>
    <w:rsid w:val="003B4794"/>
    <w:rsid w:val="003B6618"/>
    <w:rsid w:val="003C055F"/>
    <w:rsid w:val="003C2A0D"/>
    <w:rsid w:val="003C3670"/>
    <w:rsid w:val="003C3CD4"/>
    <w:rsid w:val="003C57AF"/>
    <w:rsid w:val="003C66E7"/>
    <w:rsid w:val="003D263D"/>
    <w:rsid w:val="003D2915"/>
    <w:rsid w:val="003D41BC"/>
    <w:rsid w:val="003D473C"/>
    <w:rsid w:val="003D5702"/>
    <w:rsid w:val="003D5D42"/>
    <w:rsid w:val="003E092B"/>
    <w:rsid w:val="003E27B5"/>
    <w:rsid w:val="003E2C07"/>
    <w:rsid w:val="003E75B5"/>
    <w:rsid w:val="003F0A22"/>
    <w:rsid w:val="003F2369"/>
    <w:rsid w:val="003F476C"/>
    <w:rsid w:val="003F544D"/>
    <w:rsid w:val="003F5F92"/>
    <w:rsid w:val="0040027F"/>
    <w:rsid w:val="0040237A"/>
    <w:rsid w:val="004034BD"/>
    <w:rsid w:val="00413A5C"/>
    <w:rsid w:val="00414901"/>
    <w:rsid w:val="004171F8"/>
    <w:rsid w:val="004243A2"/>
    <w:rsid w:val="0042536B"/>
    <w:rsid w:val="00430ED9"/>
    <w:rsid w:val="00432A42"/>
    <w:rsid w:val="00433E48"/>
    <w:rsid w:val="00436CF7"/>
    <w:rsid w:val="004370F2"/>
    <w:rsid w:val="00440B1A"/>
    <w:rsid w:val="00441414"/>
    <w:rsid w:val="0045138D"/>
    <w:rsid w:val="00451678"/>
    <w:rsid w:val="00457D45"/>
    <w:rsid w:val="004613A2"/>
    <w:rsid w:val="0046360B"/>
    <w:rsid w:val="00470295"/>
    <w:rsid w:val="0047048C"/>
    <w:rsid w:val="0047164E"/>
    <w:rsid w:val="004734D3"/>
    <w:rsid w:val="00474F51"/>
    <w:rsid w:val="00484CB8"/>
    <w:rsid w:val="00485BD5"/>
    <w:rsid w:val="00486FCA"/>
    <w:rsid w:val="00490835"/>
    <w:rsid w:val="004941F7"/>
    <w:rsid w:val="004A1CCB"/>
    <w:rsid w:val="004A3F74"/>
    <w:rsid w:val="004A6CA0"/>
    <w:rsid w:val="004B0E0B"/>
    <w:rsid w:val="004B7468"/>
    <w:rsid w:val="004C4177"/>
    <w:rsid w:val="004C4685"/>
    <w:rsid w:val="004D2993"/>
    <w:rsid w:val="004D4CAD"/>
    <w:rsid w:val="004E47A1"/>
    <w:rsid w:val="004E65FA"/>
    <w:rsid w:val="004E74F5"/>
    <w:rsid w:val="004F443F"/>
    <w:rsid w:val="0050385E"/>
    <w:rsid w:val="00504382"/>
    <w:rsid w:val="00504E4F"/>
    <w:rsid w:val="00505AB7"/>
    <w:rsid w:val="00506B62"/>
    <w:rsid w:val="00510896"/>
    <w:rsid w:val="00510D75"/>
    <w:rsid w:val="00511175"/>
    <w:rsid w:val="00512100"/>
    <w:rsid w:val="005133DC"/>
    <w:rsid w:val="0051468E"/>
    <w:rsid w:val="00516D21"/>
    <w:rsid w:val="00525B35"/>
    <w:rsid w:val="00531BE9"/>
    <w:rsid w:val="005344D7"/>
    <w:rsid w:val="0053552C"/>
    <w:rsid w:val="005404E2"/>
    <w:rsid w:val="00540746"/>
    <w:rsid w:val="005428BC"/>
    <w:rsid w:val="00543251"/>
    <w:rsid w:val="00543689"/>
    <w:rsid w:val="00547083"/>
    <w:rsid w:val="00550EF0"/>
    <w:rsid w:val="0055147B"/>
    <w:rsid w:val="00554402"/>
    <w:rsid w:val="00557856"/>
    <w:rsid w:val="00563037"/>
    <w:rsid w:val="005641CE"/>
    <w:rsid w:val="00564A07"/>
    <w:rsid w:val="005676E2"/>
    <w:rsid w:val="00570D47"/>
    <w:rsid w:val="00570EB0"/>
    <w:rsid w:val="00576396"/>
    <w:rsid w:val="00576FB6"/>
    <w:rsid w:val="00583CF6"/>
    <w:rsid w:val="00587D3F"/>
    <w:rsid w:val="00592894"/>
    <w:rsid w:val="00593300"/>
    <w:rsid w:val="005973B6"/>
    <w:rsid w:val="00597AEC"/>
    <w:rsid w:val="005A4858"/>
    <w:rsid w:val="005A7140"/>
    <w:rsid w:val="005A7833"/>
    <w:rsid w:val="005A7F60"/>
    <w:rsid w:val="005B32EE"/>
    <w:rsid w:val="005B5D8B"/>
    <w:rsid w:val="005B7794"/>
    <w:rsid w:val="005C1ABD"/>
    <w:rsid w:val="005D23EA"/>
    <w:rsid w:val="005D46A1"/>
    <w:rsid w:val="005D4F0A"/>
    <w:rsid w:val="005D5E40"/>
    <w:rsid w:val="005E369F"/>
    <w:rsid w:val="005F497D"/>
    <w:rsid w:val="005F6230"/>
    <w:rsid w:val="005F63E9"/>
    <w:rsid w:val="005F6795"/>
    <w:rsid w:val="005F73F2"/>
    <w:rsid w:val="0060273C"/>
    <w:rsid w:val="00607000"/>
    <w:rsid w:val="00610695"/>
    <w:rsid w:val="00614759"/>
    <w:rsid w:val="00624871"/>
    <w:rsid w:val="00624F1F"/>
    <w:rsid w:val="006259A4"/>
    <w:rsid w:val="00631468"/>
    <w:rsid w:val="0063225F"/>
    <w:rsid w:val="00640305"/>
    <w:rsid w:val="006437A8"/>
    <w:rsid w:val="006445C8"/>
    <w:rsid w:val="00654991"/>
    <w:rsid w:val="0066026E"/>
    <w:rsid w:val="00660AC5"/>
    <w:rsid w:val="00660E97"/>
    <w:rsid w:val="0067064A"/>
    <w:rsid w:val="006715C4"/>
    <w:rsid w:val="00673AAC"/>
    <w:rsid w:val="0067468F"/>
    <w:rsid w:val="00674FF3"/>
    <w:rsid w:val="00676A7D"/>
    <w:rsid w:val="00677F6F"/>
    <w:rsid w:val="00682639"/>
    <w:rsid w:val="00686357"/>
    <w:rsid w:val="0069052B"/>
    <w:rsid w:val="0069163E"/>
    <w:rsid w:val="00691A2A"/>
    <w:rsid w:val="006A473F"/>
    <w:rsid w:val="006A4CEA"/>
    <w:rsid w:val="006B1B79"/>
    <w:rsid w:val="006B1F4B"/>
    <w:rsid w:val="006B561B"/>
    <w:rsid w:val="006B678E"/>
    <w:rsid w:val="006C08F1"/>
    <w:rsid w:val="006C5895"/>
    <w:rsid w:val="006E0C5D"/>
    <w:rsid w:val="006E16A0"/>
    <w:rsid w:val="006E1C9A"/>
    <w:rsid w:val="006E47CE"/>
    <w:rsid w:val="006E6A1B"/>
    <w:rsid w:val="006F1D65"/>
    <w:rsid w:val="006F386D"/>
    <w:rsid w:val="006F5968"/>
    <w:rsid w:val="006F64F2"/>
    <w:rsid w:val="006F7175"/>
    <w:rsid w:val="0070009A"/>
    <w:rsid w:val="00700BF8"/>
    <w:rsid w:val="0070107E"/>
    <w:rsid w:val="00705FED"/>
    <w:rsid w:val="007065C6"/>
    <w:rsid w:val="007075FD"/>
    <w:rsid w:val="007104C6"/>
    <w:rsid w:val="0071237D"/>
    <w:rsid w:val="00712B38"/>
    <w:rsid w:val="00715496"/>
    <w:rsid w:val="00715DE6"/>
    <w:rsid w:val="00721123"/>
    <w:rsid w:val="007215BD"/>
    <w:rsid w:val="00725071"/>
    <w:rsid w:val="00725A1C"/>
    <w:rsid w:val="00732DD5"/>
    <w:rsid w:val="007334C7"/>
    <w:rsid w:val="00736BFD"/>
    <w:rsid w:val="0075360A"/>
    <w:rsid w:val="0075383D"/>
    <w:rsid w:val="007546A8"/>
    <w:rsid w:val="00760747"/>
    <w:rsid w:val="00760B61"/>
    <w:rsid w:val="00760EEB"/>
    <w:rsid w:val="0076129A"/>
    <w:rsid w:val="00762D19"/>
    <w:rsid w:val="00763531"/>
    <w:rsid w:val="00764794"/>
    <w:rsid w:val="007721D4"/>
    <w:rsid w:val="00772F43"/>
    <w:rsid w:val="00776B0D"/>
    <w:rsid w:val="00780B60"/>
    <w:rsid w:val="007827EE"/>
    <w:rsid w:val="007833D5"/>
    <w:rsid w:val="00787784"/>
    <w:rsid w:val="00790F93"/>
    <w:rsid w:val="00792901"/>
    <w:rsid w:val="007950FB"/>
    <w:rsid w:val="0079645C"/>
    <w:rsid w:val="007A45BE"/>
    <w:rsid w:val="007B046B"/>
    <w:rsid w:val="007B07F0"/>
    <w:rsid w:val="007B29D3"/>
    <w:rsid w:val="007B6EFF"/>
    <w:rsid w:val="007B757C"/>
    <w:rsid w:val="007C0783"/>
    <w:rsid w:val="007C0CCC"/>
    <w:rsid w:val="007C59E5"/>
    <w:rsid w:val="007C5A45"/>
    <w:rsid w:val="007C62E6"/>
    <w:rsid w:val="007C6647"/>
    <w:rsid w:val="007C7CB0"/>
    <w:rsid w:val="007D1A25"/>
    <w:rsid w:val="007D3521"/>
    <w:rsid w:val="007D63A6"/>
    <w:rsid w:val="007D7486"/>
    <w:rsid w:val="007E0A24"/>
    <w:rsid w:val="007E380B"/>
    <w:rsid w:val="007E61A8"/>
    <w:rsid w:val="007E62E5"/>
    <w:rsid w:val="007F10E5"/>
    <w:rsid w:val="007F288F"/>
    <w:rsid w:val="007F28DC"/>
    <w:rsid w:val="008029E8"/>
    <w:rsid w:val="0080611E"/>
    <w:rsid w:val="008210F5"/>
    <w:rsid w:val="0082392A"/>
    <w:rsid w:val="00823C7F"/>
    <w:rsid w:val="0082560E"/>
    <w:rsid w:val="00830974"/>
    <w:rsid w:val="00830EFA"/>
    <w:rsid w:val="00835A89"/>
    <w:rsid w:val="00841762"/>
    <w:rsid w:val="008417A5"/>
    <w:rsid w:val="0084593D"/>
    <w:rsid w:val="00846D71"/>
    <w:rsid w:val="008471B1"/>
    <w:rsid w:val="00852022"/>
    <w:rsid w:val="00852619"/>
    <w:rsid w:val="0085267A"/>
    <w:rsid w:val="008543CE"/>
    <w:rsid w:val="0085598F"/>
    <w:rsid w:val="0085604C"/>
    <w:rsid w:val="0085757D"/>
    <w:rsid w:val="00860BF3"/>
    <w:rsid w:val="00861843"/>
    <w:rsid w:val="00874546"/>
    <w:rsid w:val="00874D21"/>
    <w:rsid w:val="00874F27"/>
    <w:rsid w:val="00876C13"/>
    <w:rsid w:val="00881B41"/>
    <w:rsid w:val="00885D8B"/>
    <w:rsid w:val="00885F93"/>
    <w:rsid w:val="0089009B"/>
    <w:rsid w:val="0089263F"/>
    <w:rsid w:val="00893E51"/>
    <w:rsid w:val="008945B1"/>
    <w:rsid w:val="008956A4"/>
    <w:rsid w:val="00896495"/>
    <w:rsid w:val="00897042"/>
    <w:rsid w:val="008A2630"/>
    <w:rsid w:val="008A3C61"/>
    <w:rsid w:val="008A43A3"/>
    <w:rsid w:val="008A6409"/>
    <w:rsid w:val="008B31EF"/>
    <w:rsid w:val="008B64B9"/>
    <w:rsid w:val="008B6864"/>
    <w:rsid w:val="008B6ABC"/>
    <w:rsid w:val="008C63AE"/>
    <w:rsid w:val="008C6C4D"/>
    <w:rsid w:val="008C7C31"/>
    <w:rsid w:val="008D231A"/>
    <w:rsid w:val="008E293D"/>
    <w:rsid w:val="008E3A41"/>
    <w:rsid w:val="008E3AF6"/>
    <w:rsid w:val="008E3D26"/>
    <w:rsid w:val="008F009B"/>
    <w:rsid w:val="008F16A6"/>
    <w:rsid w:val="008F350C"/>
    <w:rsid w:val="008F52DC"/>
    <w:rsid w:val="00904928"/>
    <w:rsid w:val="00904E42"/>
    <w:rsid w:val="009061F5"/>
    <w:rsid w:val="009102DA"/>
    <w:rsid w:val="00910913"/>
    <w:rsid w:val="00911EC9"/>
    <w:rsid w:val="00915409"/>
    <w:rsid w:val="009154EF"/>
    <w:rsid w:val="009163F0"/>
    <w:rsid w:val="00920611"/>
    <w:rsid w:val="009234B9"/>
    <w:rsid w:val="009262CB"/>
    <w:rsid w:val="00926430"/>
    <w:rsid w:val="0092647F"/>
    <w:rsid w:val="0093061E"/>
    <w:rsid w:val="00931E5D"/>
    <w:rsid w:val="009364AD"/>
    <w:rsid w:val="009371E4"/>
    <w:rsid w:val="00937ADC"/>
    <w:rsid w:val="009411D5"/>
    <w:rsid w:val="00941CC7"/>
    <w:rsid w:val="00947EE1"/>
    <w:rsid w:val="00952DA2"/>
    <w:rsid w:val="00952FA4"/>
    <w:rsid w:val="00960792"/>
    <w:rsid w:val="009625F3"/>
    <w:rsid w:val="00967B23"/>
    <w:rsid w:val="00972F61"/>
    <w:rsid w:val="009749EC"/>
    <w:rsid w:val="00974B41"/>
    <w:rsid w:val="00977EBF"/>
    <w:rsid w:val="00980CE7"/>
    <w:rsid w:val="009846D9"/>
    <w:rsid w:val="009856A1"/>
    <w:rsid w:val="0099074E"/>
    <w:rsid w:val="00993118"/>
    <w:rsid w:val="009933D4"/>
    <w:rsid w:val="00995B3F"/>
    <w:rsid w:val="009A0A46"/>
    <w:rsid w:val="009A18BA"/>
    <w:rsid w:val="009A4E7E"/>
    <w:rsid w:val="009A5671"/>
    <w:rsid w:val="009A7275"/>
    <w:rsid w:val="009B24A6"/>
    <w:rsid w:val="009B6FB0"/>
    <w:rsid w:val="009B762A"/>
    <w:rsid w:val="009C49ED"/>
    <w:rsid w:val="009C4D1E"/>
    <w:rsid w:val="009C6841"/>
    <w:rsid w:val="009D033E"/>
    <w:rsid w:val="009D16CB"/>
    <w:rsid w:val="009D20A9"/>
    <w:rsid w:val="009D7091"/>
    <w:rsid w:val="009E3292"/>
    <w:rsid w:val="009E4DBC"/>
    <w:rsid w:val="009E558E"/>
    <w:rsid w:val="009E596F"/>
    <w:rsid w:val="009E5CBC"/>
    <w:rsid w:val="009E621A"/>
    <w:rsid w:val="009F0DAB"/>
    <w:rsid w:val="009F4601"/>
    <w:rsid w:val="009F5CC0"/>
    <w:rsid w:val="00A0076D"/>
    <w:rsid w:val="00A05909"/>
    <w:rsid w:val="00A07907"/>
    <w:rsid w:val="00A111F6"/>
    <w:rsid w:val="00A12A26"/>
    <w:rsid w:val="00A14940"/>
    <w:rsid w:val="00A14A32"/>
    <w:rsid w:val="00A15E2C"/>
    <w:rsid w:val="00A20365"/>
    <w:rsid w:val="00A22A23"/>
    <w:rsid w:val="00A2339E"/>
    <w:rsid w:val="00A26D79"/>
    <w:rsid w:val="00A27B93"/>
    <w:rsid w:val="00A27E90"/>
    <w:rsid w:val="00A31C5C"/>
    <w:rsid w:val="00A34B5B"/>
    <w:rsid w:val="00A37E9A"/>
    <w:rsid w:val="00A417B8"/>
    <w:rsid w:val="00A440F7"/>
    <w:rsid w:val="00A4488E"/>
    <w:rsid w:val="00A454C0"/>
    <w:rsid w:val="00A5687D"/>
    <w:rsid w:val="00A676FA"/>
    <w:rsid w:val="00A67772"/>
    <w:rsid w:val="00A703F5"/>
    <w:rsid w:val="00A71604"/>
    <w:rsid w:val="00A73B23"/>
    <w:rsid w:val="00A75B66"/>
    <w:rsid w:val="00A7711D"/>
    <w:rsid w:val="00A817C6"/>
    <w:rsid w:val="00A81F88"/>
    <w:rsid w:val="00A82820"/>
    <w:rsid w:val="00A83067"/>
    <w:rsid w:val="00A85EE4"/>
    <w:rsid w:val="00A86BEE"/>
    <w:rsid w:val="00A9519A"/>
    <w:rsid w:val="00AA06A7"/>
    <w:rsid w:val="00AA0D3D"/>
    <w:rsid w:val="00AA1FF7"/>
    <w:rsid w:val="00AA22A5"/>
    <w:rsid w:val="00AA48AA"/>
    <w:rsid w:val="00AA4E5D"/>
    <w:rsid w:val="00AB43E2"/>
    <w:rsid w:val="00AB5538"/>
    <w:rsid w:val="00AC0309"/>
    <w:rsid w:val="00AC0F75"/>
    <w:rsid w:val="00AC2062"/>
    <w:rsid w:val="00AC55AE"/>
    <w:rsid w:val="00AC5D1F"/>
    <w:rsid w:val="00AC5F1A"/>
    <w:rsid w:val="00AD0A8E"/>
    <w:rsid w:val="00AD0D72"/>
    <w:rsid w:val="00AD1A2B"/>
    <w:rsid w:val="00AD51E4"/>
    <w:rsid w:val="00AE17C6"/>
    <w:rsid w:val="00AE42B9"/>
    <w:rsid w:val="00AE4CA9"/>
    <w:rsid w:val="00AE6B70"/>
    <w:rsid w:val="00AF3C7E"/>
    <w:rsid w:val="00AF5A29"/>
    <w:rsid w:val="00AF6058"/>
    <w:rsid w:val="00B03A86"/>
    <w:rsid w:val="00B05D25"/>
    <w:rsid w:val="00B06289"/>
    <w:rsid w:val="00B06868"/>
    <w:rsid w:val="00B06D84"/>
    <w:rsid w:val="00B15634"/>
    <w:rsid w:val="00B15AE5"/>
    <w:rsid w:val="00B204CB"/>
    <w:rsid w:val="00B2556D"/>
    <w:rsid w:val="00B32B15"/>
    <w:rsid w:val="00B361B7"/>
    <w:rsid w:val="00B37733"/>
    <w:rsid w:val="00B402DF"/>
    <w:rsid w:val="00B414C4"/>
    <w:rsid w:val="00B44733"/>
    <w:rsid w:val="00B53B01"/>
    <w:rsid w:val="00B53D5B"/>
    <w:rsid w:val="00B54D45"/>
    <w:rsid w:val="00B675A9"/>
    <w:rsid w:val="00B74600"/>
    <w:rsid w:val="00B85248"/>
    <w:rsid w:val="00B906AF"/>
    <w:rsid w:val="00B92125"/>
    <w:rsid w:val="00B925A6"/>
    <w:rsid w:val="00B94538"/>
    <w:rsid w:val="00B94BD0"/>
    <w:rsid w:val="00B9622A"/>
    <w:rsid w:val="00B962FA"/>
    <w:rsid w:val="00B97145"/>
    <w:rsid w:val="00B9777E"/>
    <w:rsid w:val="00B97F6F"/>
    <w:rsid w:val="00BA212A"/>
    <w:rsid w:val="00BA223A"/>
    <w:rsid w:val="00BA382A"/>
    <w:rsid w:val="00BA4F52"/>
    <w:rsid w:val="00BB1A31"/>
    <w:rsid w:val="00BB5276"/>
    <w:rsid w:val="00BB5E2A"/>
    <w:rsid w:val="00BC020F"/>
    <w:rsid w:val="00BC244F"/>
    <w:rsid w:val="00BC2AFD"/>
    <w:rsid w:val="00BC2E5D"/>
    <w:rsid w:val="00BC3CB9"/>
    <w:rsid w:val="00BC6791"/>
    <w:rsid w:val="00BD1407"/>
    <w:rsid w:val="00BE03B5"/>
    <w:rsid w:val="00BE1616"/>
    <w:rsid w:val="00C00EA7"/>
    <w:rsid w:val="00C06F1F"/>
    <w:rsid w:val="00C10C83"/>
    <w:rsid w:val="00C11F96"/>
    <w:rsid w:val="00C120E7"/>
    <w:rsid w:val="00C130C6"/>
    <w:rsid w:val="00C17F00"/>
    <w:rsid w:val="00C22FBD"/>
    <w:rsid w:val="00C25640"/>
    <w:rsid w:val="00C25643"/>
    <w:rsid w:val="00C2624B"/>
    <w:rsid w:val="00C274D4"/>
    <w:rsid w:val="00C27CA9"/>
    <w:rsid w:val="00C27F2C"/>
    <w:rsid w:val="00C31264"/>
    <w:rsid w:val="00C3219F"/>
    <w:rsid w:val="00C34C8F"/>
    <w:rsid w:val="00C40DDF"/>
    <w:rsid w:val="00C41A4B"/>
    <w:rsid w:val="00C44483"/>
    <w:rsid w:val="00C458D9"/>
    <w:rsid w:val="00C465FD"/>
    <w:rsid w:val="00C514B7"/>
    <w:rsid w:val="00C51A45"/>
    <w:rsid w:val="00C567A4"/>
    <w:rsid w:val="00C605D7"/>
    <w:rsid w:val="00C6184C"/>
    <w:rsid w:val="00C675AD"/>
    <w:rsid w:val="00C70888"/>
    <w:rsid w:val="00C76C2D"/>
    <w:rsid w:val="00C84189"/>
    <w:rsid w:val="00C87F6D"/>
    <w:rsid w:val="00C97A4C"/>
    <w:rsid w:val="00C97DDF"/>
    <w:rsid w:val="00CA21E1"/>
    <w:rsid w:val="00CB09CF"/>
    <w:rsid w:val="00CB447D"/>
    <w:rsid w:val="00CC1D40"/>
    <w:rsid w:val="00CC3B95"/>
    <w:rsid w:val="00CC63FB"/>
    <w:rsid w:val="00CC6BBF"/>
    <w:rsid w:val="00CC71A8"/>
    <w:rsid w:val="00CD0DD9"/>
    <w:rsid w:val="00CD2FF2"/>
    <w:rsid w:val="00CD6E94"/>
    <w:rsid w:val="00CE2E77"/>
    <w:rsid w:val="00CE46B0"/>
    <w:rsid w:val="00CE6A22"/>
    <w:rsid w:val="00CF5461"/>
    <w:rsid w:val="00CF7A5A"/>
    <w:rsid w:val="00D005BD"/>
    <w:rsid w:val="00D02AB0"/>
    <w:rsid w:val="00D11535"/>
    <w:rsid w:val="00D11BAE"/>
    <w:rsid w:val="00D14CEC"/>
    <w:rsid w:val="00D15C82"/>
    <w:rsid w:val="00D23AB7"/>
    <w:rsid w:val="00D2604F"/>
    <w:rsid w:val="00D33CBD"/>
    <w:rsid w:val="00D44933"/>
    <w:rsid w:val="00D46A62"/>
    <w:rsid w:val="00D513F1"/>
    <w:rsid w:val="00D5732E"/>
    <w:rsid w:val="00D6085F"/>
    <w:rsid w:val="00D60A8B"/>
    <w:rsid w:val="00D671A5"/>
    <w:rsid w:val="00D6796F"/>
    <w:rsid w:val="00D7247F"/>
    <w:rsid w:val="00D747E8"/>
    <w:rsid w:val="00D7563F"/>
    <w:rsid w:val="00D76FBA"/>
    <w:rsid w:val="00D77740"/>
    <w:rsid w:val="00D77B01"/>
    <w:rsid w:val="00D8248F"/>
    <w:rsid w:val="00D83826"/>
    <w:rsid w:val="00D8651A"/>
    <w:rsid w:val="00D86CA0"/>
    <w:rsid w:val="00D900A2"/>
    <w:rsid w:val="00D92834"/>
    <w:rsid w:val="00D93665"/>
    <w:rsid w:val="00D95581"/>
    <w:rsid w:val="00D959C7"/>
    <w:rsid w:val="00D965BD"/>
    <w:rsid w:val="00D97AF9"/>
    <w:rsid w:val="00DA14CA"/>
    <w:rsid w:val="00DA2557"/>
    <w:rsid w:val="00DA324F"/>
    <w:rsid w:val="00DB0654"/>
    <w:rsid w:val="00DB16FB"/>
    <w:rsid w:val="00DB2223"/>
    <w:rsid w:val="00DB39CC"/>
    <w:rsid w:val="00DB7A40"/>
    <w:rsid w:val="00DC1680"/>
    <w:rsid w:val="00DC31DC"/>
    <w:rsid w:val="00DC40BF"/>
    <w:rsid w:val="00DC662C"/>
    <w:rsid w:val="00DD19D8"/>
    <w:rsid w:val="00DD3317"/>
    <w:rsid w:val="00DD65A7"/>
    <w:rsid w:val="00DE136D"/>
    <w:rsid w:val="00DE2FF2"/>
    <w:rsid w:val="00DE4E36"/>
    <w:rsid w:val="00DE50F9"/>
    <w:rsid w:val="00DF04A0"/>
    <w:rsid w:val="00DF0633"/>
    <w:rsid w:val="00DF1D19"/>
    <w:rsid w:val="00DF3606"/>
    <w:rsid w:val="00E02BF6"/>
    <w:rsid w:val="00E03E0D"/>
    <w:rsid w:val="00E12796"/>
    <w:rsid w:val="00E12A81"/>
    <w:rsid w:val="00E175F1"/>
    <w:rsid w:val="00E2012D"/>
    <w:rsid w:val="00E27FE0"/>
    <w:rsid w:val="00E417EA"/>
    <w:rsid w:val="00E41EC2"/>
    <w:rsid w:val="00E4397B"/>
    <w:rsid w:val="00E46FF0"/>
    <w:rsid w:val="00E5448A"/>
    <w:rsid w:val="00E572B1"/>
    <w:rsid w:val="00E574C2"/>
    <w:rsid w:val="00E6331E"/>
    <w:rsid w:val="00E6454C"/>
    <w:rsid w:val="00E735F4"/>
    <w:rsid w:val="00E760CB"/>
    <w:rsid w:val="00E85D95"/>
    <w:rsid w:val="00E85E15"/>
    <w:rsid w:val="00E92B18"/>
    <w:rsid w:val="00E92D6F"/>
    <w:rsid w:val="00EA4427"/>
    <w:rsid w:val="00EA68E2"/>
    <w:rsid w:val="00EB723B"/>
    <w:rsid w:val="00EB7938"/>
    <w:rsid w:val="00EC299E"/>
    <w:rsid w:val="00EC334D"/>
    <w:rsid w:val="00EC63CF"/>
    <w:rsid w:val="00EC6CD0"/>
    <w:rsid w:val="00ED2355"/>
    <w:rsid w:val="00ED421D"/>
    <w:rsid w:val="00ED53DD"/>
    <w:rsid w:val="00ED6C53"/>
    <w:rsid w:val="00EE0C9D"/>
    <w:rsid w:val="00EE654B"/>
    <w:rsid w:val="00EE71BE"/>
    <w:rsid w:val="00EF029C"/>
    <w:rsid w:val="00EF0DE2"/>
    <w:rsid w:val="00EF349A"/>
    <w:rsid w:val="00F00999"/>
    <w:rsid w:val="00F00F18"/>
    <w:rsid w:val="00F0127C"/>
    <w:rsid w:val="00F019B4"/>
    <w:rsid w:val="00F05AC5"/>
    <w:rsid w:val="00F11C0C"/>
    <w:rsid w:val="00F124F8"/>
    <w:rsid w:val="00F15545"/>
    <w:rsid w:val="00F15B8E"/>
    <w:rsid w:val="00F269CB"/>
    <w:rsid w:val="00F30E48"/>
    <w:rsid w:val="00F3157F"/>
    <w:rsid w:val="00F31EE4"/>
    <w:rsid w:val="00F36D1C"/>
    <w:rsid w:val="00F41BB9"/>
    <w:rsid w:val="00F41EE3"/>
    <w:rsid w:val="00F41F66"/>
    <w:rsid w:val="00F43431"/>
    <w:rsid w:val="00F459F0"/>
    <w:rsid w:val="00F462B8"/>
    <w:rsid w:val="00F50FE5"/>
    <w:rsid w:val="00F51464"/>
    <w:rsid w:val="00F66E6C"/>
    <w:rsid w:val="00F67232"/>
    <w:rsid w:val="00F67956"/>
    <w:rsid w:val="00F702CC"/>
    <w:rsid w:val="00F7101D"/>
    <w:rsid w:val="00F74513"/>
    <w:rsid w:val="00F77EB4"/>
    <w:rsid w:val="00F81AC6"/>
    <w:rsid w:val="00F83D1D"/>
    <w:rsid w:val="00F953D7"/>
    <w:rsid w:val="00F96E65"/>
    <w:rsid w:val="00FA062C"/>
    <w:rsid w:val="00FA640B"/>
    <w:rsid w:val="00FA7A79"/>
    <w:rsid w:val="00FA7C06"/>
    <w:rsid w:val="00FB53D0"/>
    <w:rsid w:val="00FB70E4"/>
    <w:rsid w:val="00FB7B93"/>
    <w:rsid w:val="00FC1C73"/>
    <w:rsid w:val="00FC1DC5"/>
    <w:rsid w:val="00FC4082"/>
    <w:rsid w:val="00FC7EBD"/>
    <w:rsid w:val="00FD3652"/>
    <w:rsid w:val="00FD3FF4"/>
    <w:rsid w:val="00FD46C9"/>
    <w:rsid w:val="00FE06DE"/>
    <w:rsid w:val="00FE097E"/>
    <w:rsid w:val="00FE2A8E"/>
    <w:rsid w:val="00FF48F0"/>
    <w:rsid w:val="01127E05"/>
    <w:rsid w:val="04D01C18"/>
    <w:rsid w:val="05D14FFE"/>
    <w:rsid w:val="06D64C43"/>
    <w:rsid w:val="0A9BBEAC"/>
    <w:rsid w:val="0C378F0D"/>
    <w:rsid w:val="0C4A6370"/>
    <w:rsid w:val="0E570959"/>
    <w:rsid w:val="0EC835CB"/>
    <w:rsid w:val="1396CB66"/>
    <w:rsid w:val="18D5D52C"/>
    <w:rsid w:val="19625E17"/>
    <w:rsid w:val="1C0E2E49"/>
    <w:rsid w:val="1C133A44"/>
    <w:rsid w:val="1F7A6939"/>
    <w:rsid w:val="217A1ADF"/>
    <w:rsid w:val="2309BD4A"/>
    <w:rsid w:val="24946805"/>
    <w:rsid w:val="28092E11"/>
    <w:rsid w:val="2F14E7E4"/>
    <w:rsid w:val="31BDFE0E"/>
    <w:rsid w:val="3555984F"/>
    <w:rsid w:val="35E25CCF"/>
    <w:rsid w:val="3946B3E4"/>
    <w:rsid w:val="3A69BD2E"/>
    <w:rsid w:val="3DDF7EFE"/>
    <w:rsid w:val="3E904935"/>
    <w:rsid w:val="4524F9A7"/>
    <w:rsid w:val="4AF81712"/>
    <w:rsid w:val="4BE75EC4"/>
    <w:rsid w:val="53724056"/>
    <w:rsid w:val="548F1CAE"/>
    <w:rsid w:val="54F0A32A"/>
    <w:rsid w:val="551D29DD"/>
    <w:rsid w:val="557518AD"/>
    <w:rsid w:val="55F34314"/>
    <w:rsid w:val="5722DBDD"/>
    <w:rsid w:val="5BDAF49A"/>
    <w:rsid w:val="5CCD55CC"/>
    <w:rsid w:val="5F7C1EC2"/>
    <w:rsid w:val="60D7178F"/>
    <w:rsid w:val="6254465A"/>
    <w:rsid w:val="6272E7F0"/>
    <w:rsid w:val="631C13A8"/>
    <w:rsid w:val="6621FC0D"/>
    <w:rsid w:val="67607523"/>
    <w:rsid w:val="67FF6514"/>
    <w:rsid w:val="684FF13B"/>
    <w:rsid w:val="68D7E286"/>
    <w:rsid w:val="6B33D530"/>
    <w:rsid w:val="6BF8736C"/>
    <w:rsid w:val="6C3EAB9C"/>
    <w:rsid w:val="6D1158AC"/>
    <w:rsid w:val="6E6889E8"/>
    <w:rsid w:val="706B8956"/>
    <w:rsid w:val="7210B12E"/>
    <w:rsid w:val="72541107"/>
    <w:rsid w:val="7387A85E"/>
    <w:rsid w:val="73A5F115"/>
    <w:rsid w:val="740E6BD7"/>
    <w:rsid w:val="75232AEC"/>
    <w:rsid w:val="762FA4E1"/>
    <w:rsid w:val="77FA2F3A"/>
    <w:rsid w:val="784537BE"/>
    <w:rsid w:val="784BAC49"/>
    <w:rsid w:val="7903895A"/>
    <w:rsid w:val="7AF3BB9B"/>
    <w:rsid w:val="7D62D65A"/>
    <w:rsid w:val="7D8ED7BD"/>
    <w:rsid w:val="7F87E31C"/>
    <w:rsid w:val="7FD1D65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FC66EF"/>
  <w15:docId w15:val="{34130E0D-603B-4CD8-8668-76CC092B4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99"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46D9"/>
    <w:rPr>
      <w:sz w:val="24"/>
      <w:szCs w:val="24"/>
    </w:rPr>
  </w:style>
  <w:style w:type="paragraph" w:styleId="Heading1">
    <w:name w:val="heading 1"/>
    <w:basedOn w:val="Normal"/>
    <w:next w:val="Normal"/>
    <w:link w:val="Heading1Char"/>
    <w:qFormat/>
    <w:rsid w:val="003771C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0605AD"/>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C27F2C"/>
    <w:pPr>
      <w:keepNext/>
      <w:keepLines/>
      <w:spacing w:before="200" w:line="276" w:lineRule="auto"/>
      <w:outlineLvl w:val="2"/>
    </w:pPr>
    <w:rPr>
      <w:rFonts w:ascii="Cambria" w:eastAsia="MS Gothic" w:hAnsi="Cambria"/>
      <w:b/>
      <w:bCs/>
      <w:color w:val="4F81B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rketingMinutes">
    <w:name w:val="Marketing Minutes"/>
    <w:basedOn w:val="Normal"/>
    <w:rsid w:val="00CF5461"/>
    <w:rPr>
      <w:rFonts w:ascii="Arial" w:hAnsi="Arial" w:cs="Arial"/>
      <w:b/>
      <w:smallCaps/>
      <w:color w:val="FFFFFF"/>
      <w:sz w:val="20"/>
      <w:szCs w:val="20"/>
    </w:rPr>
  </w:style>
  <w:style w:type="paragraph" w:styleId="BodyText">
    <w:name w:val="Body Text"/>
    <w:basedOn w:val="Normal"/>
    <w:rsid w:val="000A59C9"/>
    <w:rPr>
      <w:rFonts w:ascii="Arial" w:hAnsi="Arial"/>
      <w:sz w:val="22"/>
      <w:szCs w:val="20"/>
    </w:rPr>
  </w:style>
  <w:style w:type="paragraph" w:customStyle="1" w:styleId="Body">
    <w:name w:val="Body"/>
    <w:basedOn w:val="Normal"/>
    <w:rsid w:val="002E6908"/>
    <w:pPr>
      <w:tabs>
        <w:tab w:val="left" w:pos="2520"/>
        <w:tab w:val="left" w:pos="8100"/>
      </w:tabs>
      <w:ind w:left="1800" w:right="720" w:hanging="1800"/>
    </w:pPr>
    <w:rPr>
      <w:rFonts w:ascii="Times" w:hAnsi="Times"/>
      <w:szCs w:val="20"/>
    </w:rPr>
  </w:style>
  <w:style w:type="table" w:styleId="TableGrid">
    <w:name w:val="Table Grid"/>
    <w:basedOn w:val="TableNormal"/>
    <w:rsid w:val="002E69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B9777E"/>
    <w:pPr>
      <w:spacing w:before="100" w:beforeAutospacing="1" w:after="100" w:afterAutospacing="1"/>
    </w:pPr>
    <w:rPr>
      <w:rFonts w:ascii="Arial" w:hAnsi="Arial" w:cs="Arial"/>
      <w:sz w:val="20"/>
      <w:szCs w:val="20"/>
    </w:rPr>
  </w:style>
  <w:style w:type="character" w:customStyle="1" w:styleId="smaller1">
    <w:name w:val="smaller1"/>
    <w:rsid w:val="00B9777E"/>
    <w:rPr>
      <w:sz w:val="20"/>
      <w:szCs w:val="20"/>
    </w:rPr>
  </w:style>
  <w:style w:type="character" w:styleId="Emphasis">
    <w:name w:val="Emphasis"/>
    <w:uiPriority w:val="99"/>
    <w:qFormat/>
    <w:rsid w:val="009A7275"/>
    <w:rPr>
      <w:b/>
      <w:bCs/>
      <w:i w:val="0"/>
      <w:iCs w:val="0"/>
    </w:rPr>
  </w:style>
  <w:style w:type="character" w:customStyle="1" w:styleId="st">
    <w:name w:val="st"/>
    <w:rsid w:val="009A7275"/>
  </w:style>
  <w:style w:type="character" w:customStyle="1" w:styleId="Heading2Char">
    <w:name w:val="Heading 2 Char"/>
    <w:link w:val="Heading2"/>
    <w:uiPriority w:val="9"/>
    <w:rsid w:val="000605AD"/>
    <w:rPr>
      <w:b/>
      <w:bCs/>
      <w:sz w:val="36"/>
      <w:szCs w:val="36"/>
    </w:rPr>
  </w:style>
  <w:style w:type="character" w:styleId="Strong">
    <w:name w:val="Strong"/>
    <w:uiPriority w:val="22"/>
    <w:qFormat/>
    <w:rsid w:val="000605AD"/>
    <w:rPr>
      <w:b/>
      <w:bCs/>
    </w:rPr>
  </w:style>
  <w:style w:type="character" w:customStyle="1" w:styleId="designation">
    <w:name w:val="designation"/>
    <w:rsid w:val="000605AD"/>
  </w:style>
  <w:style w:type="paragraph" w:styleId="BalloonText">
    <w:name w:val="Balloon Text"/>
    <w:basedOn w:val="Normal"/>
    <w:link w:val="BalloonTextChar"/>
    <w:rsid w:val="000605AD"/>
    <w:rPr>
      <w:rFonts w:ascii="Tahoma" w:hAnsi="Tahoma" w:cs="Tahoma"/>
      <w:sz w:val="16"/>
      <w:szCs w:val="16"/>
    </w:rPr>
  </w:style>
  <w:style w:type="character" w:customStyle="1" w:styleId="BalloonTextChar">
    <w:name w:val="Balloon Text Char"/>
    <w:link w:val="BalloonText"/>
    <w:rsid w:val="000605AD"/>
    <w:rPr>
      <w:rFonts w:ascii="Tahoma" w:hAnsi="Tahoma" w:cs="Tahoma"/>
      <w:sz w:val="16"/>
      <w:szCs w:val="16"/>
    </w:rPr>
  </w:style>
  <w:style w:type="paragraph" w:styleId="PlainText">
    <w:name w:val="Plain Text"/>
    <w:basedOn w:val="Normal"/>
    <w:link w:val="PlainTextChar"/>
    <w:uiPriority w:val="99"/>
    <w:unhideWhenUsed/>
    <w:rsid w:val="00980CE7"/>
    <w:rPr>
      <w:rFonts w:ascii="Calibri" w:eastAsia="Calibri" w:hAnsi="Calibri" w:cs="Consolas"/>
      <w:sz w:val="22"/>
      <w:szCs w:val="21"/>
    </w:rPr>
  </w:style>
  <w:style w:type="character" w:customStyle="1" w:styleId="PlainTextChar">
    <w:name w:val="Plain Text Char"/>
    <w:link w:val="PlainText"/>
    <w:uiPriority w:val="99"/>
    <w:rsid w:val="00980CE7"/>
    <w:rPr>
      <w:rFonts w:ascii="Calibri" w:eastAsia="Calibri" w:hAnsi="Calibri" w:cs="Consolas"/>
      <w:sz w:val="22"/>
      <w:szCs w:val="21"/>
    </w:rPr>
  </w:style>
  <w:style w:type="paragraph" w:styleId="ListParagraph">
    <w:name w:val="List Paragraph"/>
    <w:basedOn w:val="Normal"/>
    <w:uiPriority w:val="34"/>
    <w:qFormat/>
    <w:rsid w:val="00AA48AA"/>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uiPriority w:val="9"/>
    <w:rsid w:val="00C27F2C"/>
    <w:rPr>
      <w:rFonts w:ascii="Cambria" w:eastAsia="MS Gothic" w:hAnsi="Cambria"/>
      <w:b/>
      <w:bCs/>
      <w:color w:val="4F81BD"/>
      <w:sz w:val="22"/>
      <w:szCs w:val="22"/>
    </w:rPr>
  </w:style>
  <w:style w:type="character" w:styleId="CommentReference">
    <w:name w:val="annotation reference"/>
    <w:uiPriority w:val="99"/>
    <w:rsid w:val="0034150D"/>
    <w:rPr>
      <w:sz w:val="16"/>
      <w:szCs w:val="16"/>
    </w:rPr>
  </w:style>
  <w:style w:type="paragraph" w:styleId="CommentText">
    <w:name w:val="annotation text"/>
    <w:basedOn w:val="Normal"/>
    <w:link w:val="CommentTextChar"/>
    <w:uiPriority w:val="99"/>
    <w:rsid w:val="0034150D"/>
    <w:rPr>
      <w:sz w:val="20"/>
      <w:szCs w:val="20"/>
    </w:rPr>
  </w:style>
  <w:style w:type="character" w:customStyle="1" w:styleId="CommentTextChar">
    <w:name w:val="Comment Text Char"/>
    <w:basedOn w:val="DefaultParagraphFont"/>
    <w:link w:val="CommentText"/>
    <w:uiPriority w:val="99"/>
    <w:rsid w:val="0034150D"/>
  </w:style>
  <w:style w:type="paragraph" w:styleId="CommentSubject">
    <w:name w:val="annotation subject"/>
    <w:basedOn w:val="CommentText"/>
    <w:next w:val="CommentText"/>
    <w:link w:val="CommentSubjectChar"/>
    <w:rsid w:val="0034150D"/>
    <w:rPr>
      <w:b/>
      <w:bCs/>
    </w:rPr>
  </w:style>
  <w:style w:type="character" w:customStyle="1" w:styleId="CommentSubjectChar">
    <w:name w:val="Comment Subject Char"/>
    <w:link w:val="CommentSubject"/>
    <w:rsid w:val="0034150D"/>
    <w:rPr>
      <w:b/>
      <w:bCs/>
    </w:rPr>
  </w:style>
  <w:style w:type="character" w:customStyle="1" w:styleId="CharAttribute16">
    <w:name w:val="CharAttribute16"/>
    <w:rsid w:val="00835A89"/>
    <w:rPr>
      <w:rFonts w:ascii="Arial" w:eastAsia="Arial" w:hAnsi="Arial" w:cs="Arial" w:hint="default"/>
      <w:i/>
      <w:iCs w:val="0"/>
      <w:sz w:val="22"/>
    </w:rPr>
  </w:style>
  <w:style w:type="character" w:customStyle="1" w:styleId="CharAttribute19">
    <w:name w:val="CharAttribute19"/>
    <w:rsid w:val="00835A89"/>
    <w:rPr>
      <w:rFonts w:ascii="Arial" w:eastAsia="Arial" w:hAnsi="Arial" w:cs="Arial" w:hint="default"/>
    </w:rPr>
  </w:style>
  <w:style w:type="character" w:styleId="Hyperlink">
    <w:name w:val="Hyperlink"/>
    <w:uiPriority w:val="99"/>
    <w:rsid w:val="009061F5"/>
    <w:rPr>
      <w:color w:val="0000FF"/>
      <w:u w:val="single"/>
    </w:rPr>
  </w:style>
  <w:style w:type="character" w:customStyle="1" w:styleId="ms-rtecustom-header2">
    <w:name w:val="ms-rtecustom-header2"/>
    <w:rsid w:val="00441414"/>
  </w:style>
  <w:style w:type="paragraph" w:styleId="Header">
    <w:name w:val="header"/>
    <w:basedOn w:val="Normal"/>
    <w:link w:val="HeaderChar"/>
    <w:unhideWhenUsed/>
    <w:rsid w:val="001D24C2"/>
    <w:pPr>
      <w:tabs>
        <w:tab w:val="center" w:pos="4680"/>
        <w:tab w:val="right" w:pos="9360"/>
      </w:tabs>
    </w:pPr>
  </w:style>
  <w:style w:type="character" w:customStyle="1" w:styleId="HeaderChar">
    <w:name w:val="Header Char"/>
    <w:basedOn w:val="DefaultParagraphFont"/>
    <w:link w:val="Header"/>
    <w:rsid w:val="001D24C2"/>
    <w:rPr>
      <w:sz w:val="24"/>
      <w:szCs w:val="24"/>
    </w:rPr>
  </w:style>
  <w:style w:type="paragraph" w:styleId="Footer">
    <w:name w:val="footer"/>
    <w:basedOn w:val="Normal"/>
    <w:link w:val="FooterChar"/>
    <w:unhideWhenUsed/>
    <w:rsid w:val="001D24C2"/>
    <w:pPr>
      <w:tabs>
        <w:tab w:val="center" w:pos="4680"/>
        <w:tab w:val="right" w:pos="9360"/>
      </w:tabs>
    </w:pPr>
  </w:style>
  <w:style w:type="character" w:customStyle="1" w:styleId="FooterChar">
    <w:name w:val="Footer Char"/>
    <w:basedOn w:val="DefaultParagraphFont"/>
    <w:link w:val="Footer"/>
    <w:rsid w:val="001D24C2"/>
    <w:rPr>
      <w:sz w:val="24"/>
      <w:szCs w:val="24"/>
    </w:rPr>
  </w:style>
  <w:style w:type="paragraph" w:styleId="Revision">
    <w:name w:val="Revision"/>
    <w:hidden/>
    <w:uiPriority w:val="99"/>
    <w:semiHidden/>
    <w:rsid w:val="00AA22A5"/>
    <w:rPr>
      <w:sz w:val="24"/>
      <w:szCs w:val="24"/>
    </w:rPr>
  </w:style>
  <w:style w:type="paragraph" w:styleId="NoSpacing">
    <w:name w:val="No Spacing"/>
    <w:uiPriority w:val="1"/>
    <w:qFormat/>
    <w:rsid w:val="00067089"/>
    <w:rPr>
      <w:kern w:val="16"/>
    </w:rPr>
  </w:style>
  <w:style w:type="paragraph" w:styleId="BodyText2">
    <w:name w:val="Body Text 2"/>
    <w:basedOn w:val="Normal"/>
    <w:link w:val="BodyText2Char"/>
    <w:semiHidden/>
    <w:unhideWhenUsed/>
    <w:rsid w:val="00D5732E"/>
    <w:pPr>
      <w:spacing w:after="120" w:line="480" w:lineRule="auto"/>
    </w:pPr>
  </w:style>
  <w:style w:type="character" w:customStyle="1" w:styleId="BodyText2Char">
    <w:name w:val="Body Text 2 Char"/>
    <w:basedOn w:val="DefaultParagraphFont"/>
    <w:link w:val="BodyText2"/>
    <w:semiHidden/>
    <w:rsid w:val="00D5732E"/>
    <w:rPr>
      <w:sz w:val="24"/>
      <w:szCs w:val="24"/>
    </w:rPr>
  </w:style>
  <w:style w:type="paragraph" w:customStyle="1" w:styleId="to">
    <w:name w:val="to"/>
    <w:basedOn w:val="Normal"/>
    <w:rsid w:val="00764794"/>
    <w:pPr>
      <w:spacing w:before="100" w:beforeAutospacing="1" w:after="100" w:afterAutospacing="1"/>
    </w:pPr>
    <w:rPr>
      <w:lang w:val="en-GB" w:eastAsia="en-GB"/>
    </w:rPr>
  </w:style>
  <w:style w:type="character" w:customStyle="1" w:styleId="apple-converted-space">
    <w:name w:val="apple-converted-space"/>
    <w:basedOn w:val="DefaultParagraphFont"/>
    <w:rsid w:val="00764794"/>
  </w:style>
  <w:style w:type="character" w:customStyle="1" w:styleId="defaultfonthxmailstyle">
    <w:name w:val="defaultfonthxmailstyle"/>
    <w:basedOn w:val="DefaultParagraphFont"/>
    <w:rsid w:val="00764794"/>
  </w:style>
  <w:style w:type="character" w:styleId="UnresolvedMention">
    <w:name w:val="Unresolved Mention"/>
    <w:basedOn w:val="DefaultParagraphFont"/>
    <w:uiPriority w:val="99"/>
    <w:semiHidden/>
    <w:unhideWhenUsed/>
    <w:rsid w:val="00204BB0"/>
    <w:rPr>
      <w:color w:val="605E5C"/>
      <w:shd w:val="clear" w:color="auto" w:fill="E1DFDD"/>
    </w:rPr>
  </w:style>
  <w:style w:type="character" w:customStyle="1" w:styleId="A3">
    <w:name w:val="A3"/>
    <w:uiPriority w:val="99"/>
    <w:rsid w:val="0004086B"/>
    <w:rPr>
      <w:rFonts w:ascii="Montserrat" w:hAnsi="Montserrat" w:cs="Montserrat" w:hint="default"/>
      <w:color w:val="000000"/>
      <w:sz w:val="18"/>
      <w:szCs w:val="18"/>
    </w:rPr>
  </w:style>
  <w:style w:type="character" w:styleId="FollowedHyperlink">
    <w:name w:val="FollowedHyperlink"/>
    <w:basedOn w:val="DefaultParagraphFont"/>
    <w:semiHidden/>
    <w:unhideWhenUsed/>
    <w:rsid w:val="00FD46C9"/>
    <w:rPr>
      <w:color w:val="800080" w:themeColor="followedHyperlink"/>
      <w:u w:val="single"/>
    </w:rPr>
  </w:style>
  <w:style w:type="paragraph" w:customStyle="1" w:styleId="bwlistitemmargb">
    <w:name w:val="bwlistitemmargb"/>
    <w:basedOn w:val="Normal"/>
    <w:rsid w:val="003C055F"/>
    <w:pPr>
      <w:spacing w:before="100" w:beforeAutospacing="1" w:after="100" w:afterAutospacing="1"/>
    </w:pPr>
  </w:style>
  <w:style w:type="character" w:customStyle="1" w:styleId="Heading1Char">
    <w:name w:val="Heading 1 Char"/>
    <w:basedOn w:val="DefaultParagraphFont"/>
    <w:link w:val="Heading1"/>
    <w:rsid w:val="003771C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8315">
      <w:bodyDiv w:val="1"/>
      <w:marLeft w:val="0"/>
      <w:marRight w:val="0"/>
      <w:marTop w:val="0"/>
      <w:marBottom w:val="0"/>
      <w:divBdr>
        <w:top w:val="none" w:sz="0" w:space="0" w:color="auto"/>
        <w:left w:val="none" w:sz="0" w:space="0" w:color="auto"/>
        <w:bottom w:val="none" w:sz="0" w:space="0" w:color="auto"/>
        <w:right w:val="none" w:sz="0" w:space="0" w:color="auto"/>
      </w:divBdr>
    </w:div>
    <w:div w:id="63183017">
      <w:bodyDiv w:val="1"/>
      <w:marLeft w:val="0"/>
      <w:marRight w:val="0"/>
      <w:marTop w:val="0"/>
      <w:marBottom w:val="0"/>
      <w:divBdr>
        <w:top w:val="none" w:sz="0" w:space="0" w:color="auto"/>
        <w:left w:val="none" w:sz="0" w:space="0" w:color="auto"/>
        <w:bottom w:val="none" w:sz="0" w:space="0" w:color="auto"/>
        <w:right w:val="none" w:sz="0" w:space="0" w:color="auto"/>
      </w:divBdr>
    </w:div>
    <w:div w:id="66465786">
      <w:bodyDiv w:val="1"/>
      <w:marLeft w:val="0"/>
      <w:marRight w:val="0"/>
      <w:marTop w:val="0"/>
      <w:marBottom w:val="0"/>
      <w:divBdr>
        <w:top w:val="none" w:sz="0" w:space="0" w:color="auto"/>
        <w:left w:val="none" w:sz="0" w:space="0" w:color="auto"/>
        <w:bottom w:val="none" w:sz="0" w:space="0" w:color="auto"/>
        <w:right w:val="none" w:sz="0" w:space="0" w:color="auto"/>
      </w:divBdr>
      <w:divsChild>
        <w:div w:id="2086956700">
          <w:marLeft w:val="0"/>
          <w:marRight w:val="0"/>
          <w:marTop w:val="0"/>
          <w:marBottom w:val="0"/>
          <w:divBdr>
            <w:top w:val="none" w:sz="0" w:space="0" w:color="auto"/>
            <w:left w:val="none" w:sz="0" w:space="0" w:color="auto"/>
            <w:bottom w:val="none" w:sz="0" w:space="0" w:color="auto"/>
            <w:right w:val="none" w:sz="0" w:space="0" w:color="auto"/>
          </w:divBdr>
        </w:div>
      </w:divsChild>
    </w:div>
    <w:div w:id="103890739">
      <w:bodyDiv w:val="1"/>
      <w:marLeft w:val="0"/>
      <w:marRight w:val="0"/>
      <w:marTop w:val="0"/>
      <w:marBottom w:val="0"/>
      <w:divBdr>
        <w:top w:val="none" w:sz="0" w:space="0" w:color="auto"/>
        <w:left w:val="none" w:sz="0" w:space="0" w:color="auto"/>
        <w:bottom w:val="none" w:sz="0" w:space="0" w:color="auto"/>
        <w:right w:val="none" w:sz="0" w:space="0" w:color="auto"/>
      </w:divBdr>
    </w:div>
    <w:div w:id="147522950">
      <w:bodyDiv w:val="1"/>
      <w:marLeft w:val="0"/>
      <w:marRight w:val="0"/>
      <w:marTop w:val="0"/>
      <w:marBottom w:val="0"/>
      <w:divBdr>
        <w:top w:val="none" w:sz="0" w:space="0" w:color="auto"/>
        <w:left w:val="none" w:sz="0" w:space="0" w:color="auto"/>
        <w:bottom w:val="none" w:sz="0" w:space="0" w:color="auto"/>
        <w:right w:val="none" w:sz="0" w:space="0" w:color="auto"/>
      </w:divBdr>
      <w:divsChild>
        <w:div w:id="557015731">
          <w:marLeft w:val="0"/>
          <w:marRight w:val="0"/>
          <w:marTop w:val="0"/>
          <w:marBottom w:val="0"/>
          <w:divBdr>
            <w:top w:val="none" w:sz="0" w:space="0" w:color="auto"/>
            <w:left w:val="none" w:sz="0" w:space="0" w:color="auto"/>
            <w:bottom w:val="none" w:sz="0" w:space="0" w:color="auto"/>
            <w:right w:val="none" w:sz="0" w:space="0" w:color="auto"/>
          </w:divBdr>
        </w:div>
      </w:divsChild>
    </w:div>
    <w:div w:id="312876084">
      <w:bodyDiv w:val="1"/>
      <w:marLeft w:val="0"/>
      <w:marRight w:val="0"/>
      <w:marTop w:val="0"/>
      <w:marBottom w:val="0"/>
      <w:divBdr>
        <w:top w:val="none" w:sz="0" w:space="0" w:color="auto"/>
        <w:left w:val="none" w:sz="0" w:space="0" w:color="auto"/>
        <w:bottom w:val="none" w:sz="0" w:space="0" w:color="auto"/>
        <w:right w:val="none" w:sz="0" w:space="0" w:color="auto"/>
      </w:divBdr>
    </w:div>
    <w:div w:id="319189900">
      <w:bodyDiv w:val="1"/>
      <w:marLeft w:val="0"/>
      <w:marRight w:val="0"/>
      <w:marTop w:val="0"/>
      <w:marBottom w:val="0"/>
      <w:divBdr>
        <w:top w:val="none" w:sz="0" w:space="0" w:color="auto"/>
        <w:left w:val="none" w:sz="0" w:space="0" w:color="auto"/>
        <w:bottom w:val="none" w:sz="0" w:space="0" w:color="auto"/>
        <w:right w:val="none" w:sz="0" w:space="0" w:color="auto"/>
      </w:divBdr>
    </w:div>
    <w:div w:id="340667462">
      <w:bodyDiv w:val="1"/>
      <w:marLeft w:val="0"/>
      <w:marRight w:val="0"/>
      <w:marTop w:val="0"/>
      <w:marBottom w:val="0"/>
      <w:divBdr>
        <w:top w:val="none" w:sz="0" w:space="0" w:color="auto"/>
        <w:left w:val="none" w:sz="0" w:space="0" w:color="auto"/>
        <w:bottom w:val="none" w:sz="0" w:space="0" w:color="auto"/>
        <w:right w:val="none" w:sz="0" w:space="0" w:color="auto"/>
      </w:divBdr>
    </w:div>
    <w:div w:id="351996637">
      <w:bodyDiv w:val="1"/>
      <w:marLeft w:val="0"/>
      <w:marRight w:val="0"/>
      <w:marTop w:val="0"/>
      <w:marBottom w:val="0"/>
      <w:divBdr>
        <w:top w:val="none" w:sz="0" w:space="0" w:color="auto"/>
        <w:left w:val="none" w:sz="0" w:space="0" w:color="auto"/>
        <w:bottom w:val="none" w:sz="0" w:space="0" w:color="auto"/>
        <w:right w:val="none" w:sz="0" w:space="0" w:color="auto"/>
      </w:divBdr>
    </w:div>
    <w:div w:id="392973125">
      <w:bodyDiv w:val="1"/>
      <w:marLeft w:val="0"/>
      <w:marRight w:val="0"/>
      <w:marTop w:val="0"/>
      <w:marBottom w:val="0"/>
      <w:divBdr>
        <w:top w:val="none" w:sz="0" w:space="0" w:color="auto"/>
        <w:left w:val="none" w:sz="0" w:space="0" w:color="auto"/>
        <w:bottom w:val="none" w:sz="0" w:space="0" w:color="auto"/>
        <w:right w:val="none" w:sz="0" w:space="0" w:color="auto"/>
      </w:divBdr>
    </w:div>
    <w:div w:id="411977325">
      <w:bodyDiv w:val="1"/>
      <w:marLeft w:val="0"/>
      <w:marRight w:val="0"/>
      <w:marTop w:val="0"/>
      <w:marBottom w:val="0"/>
      <w:divBdr>
        <w:top w:val="none" w:sz="0" w:space="0" w:color="auto"/>
        <w:left w:val="none" w:sz="0" w:space="0" w:color="auto"/>
        <w:bottom w:val="none" w:sz="0" w:space="0" w:color="auto"/>
        <w:right w:val="none" w:sz="0" w:space="0" w:color="auto"/>
      </w:divBdr>
    </w:div>
    <w:div w:id="455564463">
      <w:bodyDiv w:val="1"/>
      <w:marLeft w:val="0"/>
      <w:marRight w:val="0"/>
      <w:marTop w:val="0"/>
      <w:marBottom w:val="0"/>
      <w:divBdr>
        <w:top w:val="none" w:sz="0" w:space="0" w:color="auto"/>
        <w:left w:val="none" w:sz="0" w:space="0" w:color="auto"/>
        <w:bottom w:val="none" w:sz="0" w:space="0" w:color="auto"/>
        <w:right w:val="none" w:sz="0" w:space="0" w:color="auto"/>
      </w:divBdr>
    </w:div>
    <w:div w:id="493380376">
      <w:bodyDiv w:val="1"/>
      <w:marLeft w:val="0"/>
      <w:marRight w:val="0"/>
      <w:marTop w:val="0"/>
      <w:marBottom w:val="0"/>
      <w:divBdr>
        <w:top w:val="none" w:sz="0" w:space="0" w:color="auto"/>
        <w:left w:val="none" w:sz="0" w:space="0" w:color="auto"/>
        <w:bottom w:val="none" w:sz="0" w:space="0" w:color="auto"/>
        <w:right w:val="none" w:sz="0" w:space="0" w:color="auto"/>
      </w:divBdr>
    </w:div>
    <w:div w:id="568540304">
      <w:bodyDiv w:val="1"/>
      <w:marLeft w:val="0"/>
      <w:marRight w:val="0"/>
      <w:marTop w:val="0"/>
      <w:marBottom w:val="0"/>
      <w:divBdr>
        <w:top w:val="none" w:sz="0" w:space="0" w:color="auto"/>
        <w:left w:val="none" w:sz="0" w:space="0" w:color="auto"/>
        <w:bottom w:val="none" w:sz="0" w:space="0" w:color="auto"/>
        <w:right w:val="none" w:sz="0" w:space="0" w:color="auto"/>
      </w:divBdr>
    </w:div>
    <w:div w:id="637225244">
      <w:bodyDiv w:val="1"/>
      <w:marLeft w:val="0"/>
      <w:marRight w:val="0"/>
      <w:marTop w:val="0"/>
      <w:marBottom w:val="0"/>
      <w:divBdr>
        <w:top w:val="none" w:sz="0" w:space="0" w:color="auto"/>
        <w:left w:val="none" w:sz="0" w:space="0" w:color="auto"/>
        <w:bottom w:val="none" w:sz="0" w:space="0" w:color="auto"/>
        <w:right w:val="none" w:sz="0" w:space="0" w:color="auto"/>
      </w:divBdr>
    </w:div>
    <w:div w:id="680005911">
      <w:bodyDiv w:val="1"/>
      <w:marLeft w:val="0"/>
      <w:marRight w:val="0"/>
      <w:marTop w:val="0"/>
      <w:marBottom w:val="0"/>
      <w:divBdr>
        <w:top w:val="none" w:sz="0" w:space="0" w:color="auto"/>
        <w:left w:val="none" w:sz="0" w:space="0" w:color="auto"/>
        <w:bottom w:val="none" w:sz="0" w:space="0" w:color="auto"/>
        <w:right w:val="none" w:sz="0" w:space="0" w:color="auto"/>
      </w:divBdr>
    </w:div>
    <w:div w:id="681014141">
      <w:bodyDiv w:val="1"/>
      <w:marLeft w:val="0"/>
      <w:marRight w:val="0"/>
      <w:marTop w:val="0"/>
      <w:marBottom w:val="0"/>
      <w:divBdr>
        <w:top w:val="none" w:sz="0" w:space="0" w:color="auto"/>
        <w:left w:val="none" w:sz="0" w:space="0" w:color="auto"/>
        <w:bottom w:val="none" w:sz="0" w:space="0" w:color="auto"/>
        <w:right w:val="none" w:sz="0" w:space="0" w:color="auto"/>
      </w:divBdr>
    </w:div>
    <w:div w:id="734619730">
      <w:bodyDiv w:val="1"/>
      <w:marLeft w:val="0"/>
      <w:marRight w:val="0"/>
      <w:marTop w:val="0"/>
      <w:marBottom w:val="0"/>
      <w:divBdr>
        <w:top w:val="none" w:sz="0" w:space="0" w:color="auto"/>
        <w:left w:val="none" w:sz="0" w:space="0" w:color="auto"/>
        <w:bottom w:val="none" w:sz="0" w:space="0" w:color="auto"/>
        <w:right w:val="none" w:sz="0" w:space="0" w:color="auto"/>
      </w:divBdr>
    </w:div>
    <w:div w:id="897713134">
      <w:bodyDiv w:val="1"/>
      <w:marLeft w:val="0"/>
      <w:marRight w:val="0"/>
      <w:marTop w:val="0"/>
      <w:marBottom w:val="0"/>
      <w:divBdr>
        <w:top w:val="none" w:sz="0" w:space="0" w:color="auto"/>
        <w:left w:val="none" w:sz="0" w:space="0" w:color="auto"/>
        <w:bottom w:val="none" w:sz="0" w:space="0" w:color="auto"/>
        <w:right w:val="none" w:sz="0" w:space="0" w:color="auto"/>
      </w:divBdr>
    </w:div>
    <w:div w:id="932392641">
      <w:bodyDiv w:val="1"/>
      <w:marLeft w:val="0"/>
      <w:marRight w:val="0"/>
      <w:marTop w:val="0"/>
      <w:marBottom w:val="0"/>
      <w:divBdr>
        <w:top w:val="none" w:sz="0" w:space="0" w:color="auto"/>
        <w:left w:val="none" w:sz="0" w:space="0" w:color="auto"/>
        <w:bottom w:val="none" w:sz="0" w:space="0" w:color="auto"/>
        <w:right w:val="none" w:sz="0" w:space="0" w:color="auto"/>
      </w:divBdr>
    </w:div>
    <w:div w:id="963197404">
      <w:bodyDiv w:val="1"/>
      <w:marLeft w:val="0"/>
      <w:marRight w:val="0"/>
      <w:marTop w:val="0"/>
      <w:marBottom w:val="0"/>
      <w:divBdr>
        <w:top w:val="none" w:sz="0" w:space="0" w:color="auto"/>
        <w:left w:val="none" w:sz="0" w:space="0" w:color="auto"/>
        <w:bottom w:val="none" w:sz="0" w:space="0" w:color="auto"/>
        <w:right w:val="none" w:sz="0" w:space="0" w:color="auto"/>
      </w:divBdr>
    </w:div>
    <w:div w:id="1081410359">
      <w:bodyDiv w:val="1"/>
      <w:marLeft w:val="0"/>
      <w:marRight w:val="0"/>
      <w:marTop w:val="0"/>
      <w:marBottom w:val="0"/>
      <w:divBdr>
        <w:top w:val="none" w:sz="0" w:space="0" w:color="auto"/>
        <w:left w:val="none" w:sz="0" w:space="0" w:color="auto"/>
        <w:bottom w:val="none" w:sz="0" w:space="0" w:color="auto"/>
        <w:right w:val="none" w:sz="0" w:space="0" w:color="auto"/>
      </w:divBdr>
    </w:div>
    <w:div w:id="1184398221">
      <w:bodyDiv w:val="1"/>
      <w:marLeft w:val="0"/>
      <w:marRight w:val="0"/>
      <w:marTop w:val="0"/>
      <w:marBottom w:val="0"/>
      <w:divBdr>
        <w:top w:val="none" w:sz="0" w:space="0" w:color="auto"/>
        <w:left w:val="none" w:sz="0" w:space="0" w:color="auto"/>
        <w:bottom w:val="none" w:sz="0" w:space="0" w:color="auto"/>
        <w:right w:val="none" w:sz="0" w:space="0" w:color="auto"/>
      </w:divBdr>
    </w:div>
    <w:div w:id="1217015047">
      <w:bodyDiv w:val="1"/>
      <w:marLeft w:val="0"/>
      <w:marRight w:val="0"/>
      <w:marTop w:val="0"/>
      <w:marBottom w:val="0"/>
      <w:divBdr>
        <w:top w:val="none" w:sz="0" w:space="0" w:color="auto"/>
        <w:left w:val="none" w:sz="0" w:space="0" w:color="auto"/>
        <w:bottom w:val="none" w:sz="0" w:space="0" w:color="auto"/>
        <w:right w:val="none" w:sz="0" w:space="0" w:color="auto"/>
      </w:divBdr>
    </w:div>
    <w:div w:id="1329751346">
      <w:bodyDiv w:val="1"/>
      <w:marLeft w:val="0"/>
      <w:marRight w:val="0"/>
      <w:marTop w:val="0"/>
      <w:marBottom w:val="0"/>
      <w:divBdr>
        <w:top w:val="none" w:sz="0" w:space="0" w:color="auto"/>
        <w:left w:val="none" w:sz="0" w:space="0" w:color="auto"/>
        <w:bottom w:val="none" w:sz="0" w:space="0" w:color="auto"/>
        <w:right w:val="none" w:sz="0" w:space="0" w:color="auto"/>
      </w:divBdr>
    </w:div>
    <w:div w:id="1386488596">
      <w:bodyDiv w:val="1"/>
      <w:marLeft w:val="0"/>
      <w:marRight w:val="0"/>
      <w:marTop w:val="0"/>
      <w:marBottom w:val="0"/>
      <w:divBdr>
        <w:top w:val="none" w:sz="0" w:space="0" w:color="auto"/>
        <w:left w:val="none" w:sz="0" w:space="0" w:color="auto"/>
        <w:bottom w:val="none" w:sz="0" w:space="0" w:color="auto"/>
        <w:right w:val="none" w:sz="0" w:space="0" w:color="auto"/>
      </w:divBdr>
    </w:div>
    <w:div w:id="1387144085">
      <w:bodyDiv w:val="1"/>
      <w:marLeft w:val="0"/>
      <w:marRight w:val="0"/>
      <w:marTop w:val="0"/>
      <w:marBottom w:val="0"/>
      <w:divBdr>
        <w:top w:val="none" w:sz="0" w:space="0" w:color="auto"/>
        <w:left w:val="none" w:sz="0" w:space="0" w:color="auto"/>
        <w:bottom w:val="none" w:sz="0" w:space="0" w:color="auto"/>
        <w:right w:val="none" w:sz="0" w:space="0" w:color="auto"/>
      </w:divBdr>
    </w:div>
    <w:div w:id="1413241520">
      <w:bodyDiv w:val="1"/>
      <w:marLeft w:val="0"/>
      <w:marRight w:val="0"/>
      <w:marTop w:val="0"/>
      <w:marBottom w:val="0"/>
      <w:divBdr>
        <w:top w:val="none" w:sz="0" w:space="0" w:color="auto"/>
        <w:left w:val="none" w:sz="0" w:space="0" w:color="auto"/>
        <w:bottom w:val="none" w:sz="0" w:space="0" w:color="auto"/>
        <w:right w:val="none" w:sz="0" w:space="0" w:color="auto"/>
      </w:divBdr>
    </w:div>
    <w:div w:id="1416591365">
      <w:bodyDiv w:val="1"/>
      <w:marLeft w:val="0"/>
      <w:marRight w:val="0"/>
      <w:marTop w:val="0"/>
      <w:marBottom w:val="0"/>
      <w:divBdr>
        <w:top w:val="none" w:sz="0" w:space="0" w:color="auto"/>
        <w:left w:val="none" w:sz="0" w:space="0" w:color="auto"/>
        <w:bottom w:val="none" w:sz="0" w:space="0" w:color="auto"/>
        <w:right w:val="none" w:sz="0" w:space="0" w:color="auto"/>
      </w:divBdr>
    </w:div>
    <w:div w:id="1416710336">
      <w:bodyDiv w:val="1"/>
      <w:marLeft w:val="0"/>
      <w:marRight w:val="0"/>
      <w:marTop w:val="0"/>
      <w:marBottom w:val="0"/>
      <w:divBdr>
        <w:top w:val="none" w:sz="0" w:space="0" w:color="auto"/>
        <w:left w:val="none" w:sz="0" w:space="0" w:color="auto"/>
        <w:bottom w:val="none" w:sz="0" w:space="0" w:color="auto"/>
        <w:right w:val="none" w:sz="0" w:space="0" w:color="auto"/>
      </w:divBdr>
    </w:div>
    <w:div w:id="1427461775">
      <w:bodyDiv w:val="1"/>
      <w:marLeft w:val="0"/>
      <w:marRight w:val="0"/>
      <w:marTop w:val="0"/>
      <w:marBottom w:val="0"/>
      <w:divBdr>
        <w:top w:val="none" w:sz="0" w:space="0" w:color="auto"/>
        <w:left w:val="none" w:sz="0" w:space="0" w:color="auto"/>
        <w:bottom w:val="none" w:sz="0" w:space="0" w:color="auto"/>
        <w:right w:val="none" w:sz="0" w:space="0" w:color="auto"/>
      </w:divBdr>
    </w:div>
    <w:div w:id="1450706435">
      <w:bodyDiv w:val="1"/>
      <w:marLeft w:val="0"/>
      <w:marRight w:val="0"/>
      <w:marTop w:val="0"/>
      <w:marBottom w:val="0"/>
      <w:divBdr>
        <w:top w:val="none" w:sz="0" w:space="0" w:color="auto"/>
        <w:left w:val="none" w:sz="0" w:space="0" w:color="auto"/>
        <w:bottom w:val="none" w:sz="0" w:space="0" w:color="auto"/>
        <w:right w:val="none" w:sz="0" w:space="0" w:color="auto"/>
      </w:divBdr>
    </w:div>
    <w:div w:id="1552183353">
      <w:bodyDiv w:val="1"/>
      <w:marLeft w:val="0"/>
      <w:marRight w:val="0"/>
      <w:marTop w:val="0"/>
      <w:marBottom w:val="0"/>
      <w:divBdr>
        <w:top w:val="none" w:sz="0" w:space="0" w:color="auto"/>
        <w:left w:val="none" w:sz="0" w:space="0" w:color="auto"/>
        <w:bottom w:val="none" w:sz="0" w:space="0" w:color="auto"/>
        <w:right w:val="none" w:sz="0" w:space="0" w:color="auto"/>
      </w:divBdr>
    </w:div>
    <w:div w:id="1612784229">
      <w:bodyDiv w:val="1"/>
      <w:marLeft w:val="0"/>
      <w:marRight w:val="0"/>
      <w:marTop w:val="0"/>
      <w:marBottom w:val="0"/>
      <w:divBdr>
        <w:top w:val="none" w:sz="0" w:space="0" w:color="auto"/>
        <w:left w:val="none" w:sz="0" w:space="0" w:color="auto"/>
        <w:bottom w:val="none" w:sz="0" w:space="0" w:color="auto"/>
        <w:right w:val="none" w:sz="0" w:space="0" w:color="auto"/>
      </w:divBdr>
    </w:div>
    <w:div w:id="1638223847">
      <w:bodyDiv w:val="1"/>
      <w:marLeft w:val="0"/>
      <w:marRight w:val="0"/>
      <w:marTop w:val="0"/>
      <w:marBottom w:val="0"/>
      <w:divBdr>
        <w:top w:val="none" w:sz="0" w:space="0" w:color="auto"/>
        <w:left w:val="none" w:sz="0" w:space="0" w:color="auto"/>
        <w:bottom w:val="none" w:sz="0" w:space="0" w:color="auto"/>
        <w:right w:val="none" w:sz="0" w:space="0" w:color="auto"/>
      </w:divBdr>
    </w:div>
    <w:div w:id="1892813494">
      <w:bodyDiv w:val="1"/>
      <w:marLeft w:val="0"/>
      <w:marRight w:val="0"/>
      <w:marTop w:val="0"/>
      <w:marBottom w:val="0"/>
      <w:divBdr>
        <w:top w:val="none" w:sz="0" w:space="0" w:color="auto"/>
        <w:left w:val="none" w:sz="0" w:space="0" w:color="auto"/>
        <w:bottom w:val="none" w:sz="0" w:space="0" w:color="auto"/>
        <w:right w:val="none" w:sz="0" w:space="0" w:color="auto"/>
      </w:divBdr>
    </w:div>
    <w:div w:id="1918055675">
      <w:bodyDiv w:val="1"/>
      <w:marLeft w:val="0"/>
      <w:marRight w:val="0"/>
      <w:marTop w:val="0"/>
      <w:marBottom w:val="0"/>
      <w:divBdr>
        <w:top w:val="none" w:sz="0" w:space="0" w:color="auto"/>
        <w:left w:val="none" w:sz="0" w:space="0" w:color="auto"/>
        <w:bottom w:val="none" w:sz="0" w:space="0" w:color="auto"/>
        <w:right w:val="none" w:sz="0" w:space="0" w:color="auto"/>
      </w:divBdr>
    </w:div>
    <w:div w:id="1950625817">
      <w:bodyDiv w:val="1"/>
      <w:marLeft w:val="0"/>
      <w:marRight w:val="0"/>
      <w:marTop w:val="0"/>
      <w:marBottom w:val="0"/>
      <w:divBdr>
        <w:top w:val="none" w:sz="0" w:space="0" w:color="auto"/>
        <w:left w:val="none" w:sz="0" w:space="0" w:color="auto"/>
        <w:bottom w:val="none" w:sz="0" w:space="0" w:color="auto"/>
        <w:right w:val="none" w:sz="0" w:space="0" w:color="auto"/>
      </w:divBdr>
    </w:div>
    <w:div w:id="1972663827">
      <w:bodyDiv w:val="1"/>
      <w:marLeft w:val="0"/>
      <w:marRight w:val="0"/>
      <w:marTop w:val="0"/>
      <w:marBottom w:val="0"/>
      <w:divBdr>
        <w:top w:val="none" w:sz="0" w:space="0" w:color="auto"/>
        <w:left w:val="none" w:sz="0" w:space="0" w:color="auto"/>
        <w:bottom w:val="none" w:sz="0" w:space="0" w:color="auto"/>
        <w:right w:val="none" w:sz="0" w:space="0" w:color="auto"/>
      </w:divBdr>
    </w:div>
    <w:div w:id="2001497112">
      <w:bodyDiv w:val="1"/>
      <w:marLeft w:val="0"/>
      <w:marRight w:val="0"/>
      <w:marTop w:val="0"/>
      <w:marBottom w:val="0"/>
      <w:divBdr>
        <w:top w:val="none" w:sz="0" w:space="0" w:color="auto"/>
        <w:left w:val="none" w:sz="0" w:space="0" w:color="auto"/>
        <w:bottom w:val="none" w:sz="0" w:space="0" w:color="auto"/>
        <w:right w:val="none" w:sz="0" w:space="0" w:color="auto"/>
      </w:divBdr>
    </w:div>
    <w:div w:id="2015569953">
      <w:bodyDiv w:val="1"/>
      <w:marLeft w:val="0"/>
      <w:marRight w:val="0"/>
      <w:marTop w:val="0"/>
      <w:marBottom w:val="0"/>
      <w:divBdr>
        <w:top w:val="none" w:sz="0" w:space="0" w:color="auto"/>
        <w:left w:val="none" w:sz="0" w:space="0" w:color="auto"/>
        <w:bottom w:val="none" w:sz="0" w:space="0" w:color="auto"/>
        <w:right w:val="none" w:sz="0" w:space="0" w:color="auto"/>
      </w:divBdr>
    </w:div>
    <w:div w:id="2053991080">
      <w:bodyDiv w:val="1"/>
      <w:marLeft w:val="0"/>
      <w:marRight w:val="0"/>
      <w:marTop w:val="0"/>
      <w:marBottom w:val="0"/>
      <w:divBdr>
        <w:top w:val="none" w:sz="0" w:space="0" w:color="auto"/>
        <w:left w:val="none" w:sz="0" w:space="0" w:color="auto"/>
        <w:bottom w:val="none" w:sz="0" w:space="0" w:color="auto"/>
        <w:right w:val="none" w:sz="0" w:space="0" w:color="auto"/>
      </w:divBdr>
    </w:div>
    <w:div w:id="214349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yperlink" Target="https://twitter.com/emr_automation" TargetMode="External"/><Relationship Id="rId3" Type="http://schemas.openxmlformats.org/officeDocument/2006/relationships/customXml" Target="../customXml/item3.xml"/><Relationship Id="rId21" Type="http://schemas.openxmlformats.org/officeDocument/2006/relationships/hyperlink" Target="https://www.youtube.com/Emersonautomationsolutions" TargetMode="External"/><Relationship Id="rId7" Type="http://schemas.openxmlformats.org/officeDocument/2006/relationships/webSettings" Target="webSettings.xml"/><Relationship Id="rId12" Type="http://schemas.openxmlformats.org/officeDocument/2006/relationships/image" Target="media/image3.wmf"/><Relationship Id="rId17" Type="http://schemas.openxmlformats.org/officeDocument/2006/relationships/hyperlink" Target="http://emersonexchange365.com/" TargetMode="External"/><Relationship Id="rId2" Type="http://schemas.openxmlformats.org/officeDocument/2006/relationships/customXml" Target="../customXml/item2.xml"/><Relationship Id="rId16" Type="http://schemas.openxmlformats.org/officeDocument/2006/relationships/hyperlink" Target="https://go.emersonautomation.com/en-public-relations-inquiries?_gl=1*1jyypz3*_ga*MTExNzQ1NzgyMC4xNjY2MDE0NTIy*_ga_1MGRRDNV9H*MTY2NjczNTU1MC4zMi4wLjE2NjY3MzU1NTAuMC4wLjA." TargetMode="External"/><Relationship Id="rId20" Type="http://schemas.openxmlformats.org/officeDocument/2006/relationships/hyperlink" Target="https://www.linkedin.com/company/emerson-automation-solution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emerson.com/en-us/automation/control-and-safety-systems/distributed-control-systems-dcs/deltav-distributed-control-system/edge-environment" TargetMode="External"/><Relationship Id="rId23" Type="http://schemas.openxmlformats.org/officeDocument/2006/relationships/fontTable" Target="fontTable.xml"/><Relationship Id="rId10" Type="http://schemas.openxmlformats.org/officeDocument/2006/relationships/image" Target="media/image1.wmf"/><Relationship Id="rId19" Type="http://schemas.openxmlformats.org/officeDocument/2006/relationships/hyperlink" Target="https://www.facebook.com/EmersonAutomationSolution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merson.com/en-us/automation/control-and-safety-systems/distributed-control-systems-dcs/deltav-distributed-control-system/edge-environment" TargetMode="External"/><Relationship Id="rId22" Type="http://schemas.openxmlformats.org/officeDocument/2006/relationships/hyperlink" Target="https://www.emerson.com/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0c6e463-2a1e-431b-b4da-26cd6acfa674" xsi:nil="true"/>
    <lcf76f155ced4ddcb4097134ff3c332f xmlns="13f20215-1664-4547-a8ee-2b9a44b5ce8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D5CC1C30C78854BB958D0BE8B919969" ma:contentTypeVersion="13" ma:contentTypeDescription="Create a new document." ma:contentTypeScope="" ma:versionID="4e6b217c11637164ecc7b3069c363d32">
  <xsd:schema xmlns:xsd="http://www.w3.org/2001/XMLSchema" xmlns:xs="http://www.w3.org/2001/XMLSchema" xmlns:p="http://schemas.microsoft.com/office/2006/metadata/properties" xmlns:ns2="a0c6e463-2a1e-431b-b4da-26cd6acfa674" xmlns:ns3="13f20215-1664-4547-a8ee-2b9a44b5ce81" targetNamespace="http://schemas.microsoft.com/office/2006/metadata/properties" ma:root="true" ma:fieldsID="9a0e7119c89ccd91c654caedb616a930" ns2:_="" ns3:_="">
    <xsd:import namespace="a0c6e463-2a1e-431b-b4da-26cd6acfa674"/>
    <xsd:import namespace="13f20215-1664-4547-a8ee-2b9a44b5ce8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ServiceOCR" minOccurs="0"/>
                <xsd:element ref="ns3:MediaServiceObjectDetectorVersion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c6e463-2a1e-431b-b4da-26cd6acfa6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42f40dd-5c7b-408d-9788-27c6dcb6146e}" ma:internalName="TaxCatchAll" ma:showField="CatchAllData" ma:web="a0c6e463-2a1e-431b-b4da-26cd6acfa67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3f20215-1664-4547-a8ee-2b9a44b5ce8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fc78bd8-db31-4712-a006-2d951f62dd8d"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4365CB-BBC9-4DB8-80A2-8F4B74CB4F3D}">
  <ds:schemaRefs>
    <ds:schemaRef ds:uri="http://schemas.microsoft.com/sharepoint/v3/contenttype/forms"/>
  </ds:schemaRefs>
</ds:datastoreItem>
</file>

<file path=customXml/itemProps2.xml><?xml version="1.0" encoding="utf-8"?>
<ds:datastoreItem xmlns:ds="http://schemas.openxmlformats.org/officeDocument/2006/customXml" ds:itemID="{74FCA4F5-5666-4A68-8826-0632771CCBF8}">
  <ds:schemaRefs>
    <ds:schemaRef ds:uri="http://schemas.microsoft.com/office/2006/metadata/properties"/>
    <ds:schemaRef ds:uri="http://schemas.microsoft.com/office/infopath/2007/PartnerControls"/>
    <ds:schemaRef ds:uri="a0c6e463-2a1e-431b-b4da-26cd6acfa674"/>
    <ds:schemaRef ds:uri="13f20215-1664-4547-a8ee-2b9a44b5ce81"/>
  </ds:schemaRefs>
</ds:datastoreItem>
</file>

<file path=customXml/itemProps3.xml><?xml version="1.0" encoding="utf-8"?>
<ds:datastoreItem xmlns:ds="http://schemas.openxmlformats.org/officeDocument/2006/customXml" ds:itemID="{B99A70B0-986E-42B4-ACF5-6F45DEEA8E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c6e463-2a1e-431b-b4da-26cd6acfa674"/>
    <ds:schemaRef ds:uri="13f20215-1664-4547-a8ee-2b9a44b5ce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b74dbf3d-dd19-4e95-b2d0-8dffb6ec560c}" enabled="1" method="Privileged" siteId="{eb06985d-06ca-4a17-81da-629ab99f6505}"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930</Words>
  <Characters>530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Emerson News Release Template</vt:lpstr>
    </vt:vector>
  </TitlesOfParts>
  <Company>CSI</Company>
  <LinksUpToDate>false</LinksUpToDate>
  <CharactersWithSpaces>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son News Release Template</dc:title>
  <dc:subject/>
  <dc:creator>Eisenbrey, Lisa [PROCESS/AUS]</dc:creator>
  <cp:keywords/>
  <cp:lastModifiedBy>Moreno, Jacqueline [EMR/ENT/MKT/AUS]</cp:lastModifiedBy>
  <cp:revision>2</cp:revision>
  <cp:lastPrinted>2023-10-16T12:46:00Z</cp:lastPrinted>
  <dcterms:created xsi:type="dcterms:W3CDTF">2024-01-15T16:45:00Z</dcterms:created>
  <dcterms:modified xsi:type="dcterms:W3CDTF">2024-01-15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5CC1C30C78854BB958D0BE8B919969</vt:lpwstr>
  </property>
  <property fmtid="{D5CDD505-2E9C-101B-9397-08002B2CF9AE}" pid="3" name="_dlc_DocIdItemGuid">
    <vt:lpwstr>8dcf221d-91bc-42ec-a17e-2bb714a6bf74</vt:lpwstr>
  </property>
  <property fmtid="{D5CDD505-2E9C-101B-9397-08002B2CF9AE}" pid="4" name="Competition">
    <vt:lpwstr/>
  </property>
  <property fmtid="{D5CDD505-2E9C-101B-9397-08002B2CF9AE}" pid="5" name="DocumentHiddenCategoryMultiSelect">
    <vt:lpwstr/>
  </property>
  <property fmtid="{D5CDD505-2E9C-101B-9397-08002B2CF9AE}" pid="6" name="IndustrySegmentMultiSelect">
    <vt:lpwstr/>
  </property>
  <property fmtid="{D5CDD505-2E9C-101B-9397-08002B2CF9AE}" pid="7" name="MobileDeviceSpecific">
    <vt:lpwstr/>
  </property>
  <property fmtid="{D5CDD505-2E9C-101B-9397-08002B2CF9AE}" pid="8" name="StrategicAccount">
    <vt:lpwstr/>
  </property>
  <property fmtid="{D5CDD505-2E9C-101B-9397-08002B2CF9AE}" pid="9" name="BrandMultiSelect">
    <vt:lpwstr/>
  </property>
  <property fmtid="{D5CDD505-2E9C-101B-9397-08002B2CF9AE}" pid="10" name="ProductServiceFamilyMultiSelect">
    <vt:lpwstr/>
  </property>
  <property fmtid="{D5CDD505-2E9C-101B-9397-08002B2CF9AE}" pid="11" name="ProductServiceKey">
    <vt:lpwstr/>
  </property>
  <property fmtid="{D5CDD505-2E9C-101B-9397-08002B2CF9AE}" pid="12" name="ProductServiceLevel2">
    <vt:lpwstr/>
  </property>
  <property fmtid="{D5CDD505-2E9C-101B-9397-08002B2CF9AE}" pid="13" name="DocumentType">
    <vt:lpwstr>3098;#Templates|46d83519-efda-4ab5-b6c9-d5c25a0ca7bf;#3266;#Public Relations|67344c82-2f1c-48b9-b29a-5129c0aa1eef</vt:lpwstr>
  </property>
  <property fmtid="{D5CDD505-2E9C-101B-9397-08002B2CF9AE}" pid="14" name="IndustrySolutionsMultiSelect">
    <vt:lpwstr/>
  </property>
  <property fmtid="{D5CDD505-2E9C-101B-9397-08002B2CF9AE}" pid="15" name="DocumentLanguage">
    <vt:lpwstr/>
  </property>
  <property fmtid="{D5CDD505-2E9C-101B-9397-08002B2CF9AE}" pid="16" name="IndustryApplicationMultiSelect">
    <vt:lpwstr/>
  </property>
  <property fmtid="{D5CDD505-2E9C-101B-9397-08002B2CF9AE}" pid="17" name="TaxKeyword">
    <vt:lpwstr/>
  </property>
  <property fmtid="{D5CDD505-2E9C-101B-9397-08002B2CF9AE}" pid="18" name="MSIP_Label_b74dbf3d-dd19-4e95-b2d0-8dffb6ec560c_Enabled">
    <vt:lpwstr>true</vt:lpwstr>
  </property>
  <property fmtid="{D5CDD505-2E9C-101B-9397-08002B2CF9AE}" pid="19" name="MSIP_Label_b74dbf3d-dd19-4e95-b2d0-8dffb6ec560c_SetDate">
    <vt:lpwstr>2022-02-28T14:50:39Z</vt:lpwstr>
  </property>
  <property fmtid="{D5CDD505-2E9C-101B-9397-08002B2CF9AE}" pid="20" name="MSIP_Label_b74dbf3d-dd19-4e95-b2d0-8dffb6ec560c_Method">
    <vt:lpwstr>Privileged</vt:lpwstr>
  </property>
  <property fmtid="{D5CDD505-2E9C-101B-9397-08002B2CF9AE}" pid="21" name="MSIP_Label_b74dbf3d-dd19-4e95-b2d0-8dffb6ec560c_Name">
    <vt:lpwstr>Public</vt:lpwstr>
  </property>
  <property fmtid="{D5CDD505-2E9C-101B-9397-08002B2CF9AE}" pid="22" name="MSIP_Label_b74dbf3d-dd19-4e95-b2d0-8dffb6ec560c_SiteId">
    <vt:lpwstr>eb06985d-06ca-4a17-81da-629ab99f6505</vt:lpwstr>
  </property>
  <property fmtid="{D5CDD505-2E9C-101B-9397-08002B2CF9AE}" pid="23" name="MSIP_Label_b74dbf3d-dd19-4e95-b2d0-8dffb6ec560c_ActionId">
    <vt:lpwstr>a5fff04b-017c-4558-a22f-1e05ccff0a0e</vt:lpwstr>
  </property>
  <property fmtid="{D5CDD505-2E9C-101B-9397-08002B2CF9AE}" pid="24" name="MSIP_Label_b74dbf3d-dd19-4e95-b2d0-8dffb6ec560c_ContentBits">
    <vt:lpwstr>0</vt:lpwstr>
  </property>
  <property fmtid="{D5CDD505-2E9C-101B-9397-08002B2CF9AE}" pid="25" name="GrammarlyDocumentId">
    <vt:lpwstr>50a54fbd075a53314a742c672e6eb2c4ea63b6553cfac0cdfd78839cac3329ee</vt:lpwstr>
  </property>
  <property fmtid="{D5CDD505-2E9C-101B-9397-08002B2CF9AE}" pid="26" name="MediaServiceImageTags">
    <vt:lpwstr/>
  </property>
</Properties>
</file>